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9C941" w14:textId="77D939C0" w:rsidR="00A3383C" w:rsidRPr="00352924" w:rsidRDefault="00352924" w:rsidP="00A3383C">
      <w:pPr>
        <w:spacing w:before="240" w:after="0"/>
        <w:jc w:val="both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352924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USER SURVEY</w:t>
      </w:r>
    </w:p>
    <w:p w14:paraId="121AABBE" w14:textId="3D1822CA" w:rsidR="00A3383C" w:rsidRPr="00E417F6" w:rsidRDefault="006B395D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6B395D">
        <w:rPr>
          <w:rFonts w:ascii="Times New Roman" w:eastAsia="Times New Roman" w:hAnsi="Times New Roman" w:cs="Times New Roman"/>
          <w:bCs/>
        </w:rPr>
        <w:t>What town/city do you currently live?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_________________</w:t>
      </w:r>
    </w:p>
    <w:p w14:paraId="6179AFC5" w14:textId="77777777" w:rsidR="00E417F6" w:rsidRPr="009A6329" w:rsidRDefault="00E417F6" w:rsidP="00E417F6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456619">
        <w:rPr>
          <w:rFonts w:ascii="Times New Roman" w:eastAsia="Times New Roman" w:hAnsi="Times New Roman" w:cs="Times New Roman"/>
          <w:bCs/>
        </w:rPr>
        <w:t>What kind of public transportation is available where you live? (Check all that apply)</w:t>
      </w:r>
    </w:p>
    <w:p w14:paraId="1458F029" w14:textId="77777777" w:rsidR="00E417F6" w:rsidRPr="009A6329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 xml:space="preserve">bus </w:t>
      </w:r>
    </w:p>
    <w:p w14:paraId="33021555" w14:textId="77777777" w:rsidR="00E417F6" w:rsidRPr="009A6329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carpool</w:t>
      </w:r>
    </w:p>
    <w:p w14:paraId="71F93FCF" w14:textId="77777777" w:rsidR="00E417F6" w:rsidRPr="009A6329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vanpool</w:t>
      </w:r>
    </w:p>
    <w:p w14:paraId="0211D18D" w14:textId="77777777" w:rsidR="00E417F6" w:rsidRPr="009A6329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walked</w:t>
      </w:r>
      <w:r w:rsidRPr="009A6329">
        <w:rPr>
          <w:rFonts w:ascii="Times New Roman" w:eastAsia="Times New Roman" w:hAnsi="Times New Roman" w:cs="Times New Roman"/>
          <w:bCs/>
        </w:rPr>
        <w:t xml:space="preserve"> </w:t>
      </w:r>
    </w:p>
    <w:p w14:paraId="00A0D0B0" w14:textId="77777777" w:rsidR="00E417F6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bike</w:t>
      </w:r>
    </w:p>
    <w:p w14:paraId="3472A7D6" w14:textId="77777777" w:rsidR="00E417F6" w:rsidRPr="009A6329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C32F5D">
        <w:rPr>
          <w:rFonts w:ascii="Times New Roman" w:hAnsi="Times New Roman" w:cs="Times New Roman"/>
          <w:bCs/>
          <w:color w:val="000000"/>
        </w:rPr>
        <w:t>Dial-A-Ride</w:t>
      </w:r>
    </w:p>
    <w:p w14:paraId="2D9D9A8C" w14:textId="77777777" w:rsidR="00E417F6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5C6581">
        <w:rPr>
          <w:rFonts w:ascii="Times New Roman" w:hAnsi="Times New Roman" w:cs="Times New Roman"/>
          <w:bCs/>
          <w:color w:val="000000"/>
        </w:rPr>
        <w:t>Door to Door Paratransit</w:t>
      </w:r>
    </w:p>
    <w:p w14:paraId="123EC371" w14:textId="77777777" w:rsidR="00E417F6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5C6581">
        <w:rPr>
          <w:rFonts w:ascii="Times New Roman" w:hAnsi="Times New Roman" w:cs="Times New Roman"/>
          <w:bCs/>
          <w:color w:val="000000"/>
        </w:rPr>
        <w:t>Train</w:t>
      </w:r>
    </w:p>
    <w:p w14:paraId="0CDC8854" w14:textId="77777777" w:rsidR="00E417F6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Ferry</w:t>
      </w:r>
    </w:p>
    <w:p w14:paraId="0366B82D" w14:textId="5F5909AC" w:rsidR="00E417F6" w:rsidRDefault="00E417F6" w:rsidP="00E417F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Others (Please specify</w:t>
      </w:r>
      <w:r w:rsidR="00AD46EE">
        <w:rPr>
          <w:rFonts w:ascii="Times New Roman" w:hAnsi="Times New Roman" w:cs="Times New Roman"/>
          <w:bCs/>
          <w:color w:val="000000"/>
        </w:rPr>
        <w:t>)</w:t>
      </w:r>
    </w:p>
    <w:p w14:paraId="64F68C85" w14:textId="77777777" w:rsidR="00E417F6" w:rsidRPr="006B395D" w:rsidRDefault="00E417F6" w:rsidP="00E417F6">
      <w:pPr>
        <w:pStyle w:val="ListParagraph"/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</w:p>
    <w:p w14:paraId="2C3E4DD2" w14:textId="186FD03C" w:rsidR="006B395D" w:rsidRDefault="00802376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802376">
        <w:rPr>
          <w:rFonts w:ascii="Times New Roman" w:eastAsia="Times New Roman" w:hAnsi="Times New Roman" w:cs="Times New Roman"/>
          <w:bCs/>
          <w:color w:val="000000"/>
        </w:rPr>
        <w:t>Do you use public transportation?</w:t>
      </w:r>
    </w:p>
    <w:p w14:paraId="45F632BE" w14:textId="77777777" w:rsidR="00802376" w:rsidRPr="009A6329" w:rsidRDefault="00802376" w:rsidP="0080237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yes</w:t>
      </w:r>
    </w:p>
    <w:p w14:paraId="11058D6D" w14:textId="77777777" w:rsidR="00802376" w:rsidRPr="009A6329" w:rsidRDefault="00802376" w:rsidP="0080237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</w:p>
    <w:p w14:paraId="0B174574" w14:textId="3C7B6F6A" w:rsidR="00FC188D" w:rsidRPr="00B02B1A" w:rsidRDefault="00FC188D" w:rsidP="00FC188D">
      <w:pPr>
        <w:pStyle w:val="NormalWeb"/>
        <w:spacing w:before="0" w:beforeAutospacing="0" w:after="0" w:afterAutospacing="0"/>
        <w:jc w:val="both"/>
        <w:textAlignment w:val="baseline"/>
        <w:rPr>
          <w:rFonts w:ascii="Times New Roman" w:hAnsi="Times New Roman" w:cs="Times New Roman"/>
          <w:color w:val="000000"/>
        </w:rPr>
      </w:pPr>
      <w:r>
        <w:rPr>
          <w:rFonts w:ascii="Segoe UI Symbol" w:eastAsia="MS Gothic" w:hAnsi="Segoe UI Symbol" w:cs="Segoe UI Symbol"/>
          <w:bCs/>
          <w:color w:val="000000"/>
        </w:rPr>
        <w:t xml:space="preserve">   </w:t>
      </w:r>
      <w:r>
        <w:rPr>
          <w:rFonts w:ascii="Times New Roman" w:hAnsi="Times New Roman" w:cs="Times New Roman"/>
          <w:color w:val="000000"/>
        </w:rPr>
        <w:t xml:space="preserve">    </w:t>
      </w:r>
      <w:r w:rsidRPr="00B02B1A">
        <w:rPr>
          <w:rFonts w:ascii="Times New Roman" w:hAnsi="Times New Roman" w:cs="Times New Roman"/>
          <w:color w:val="000000"/>
        </w:rPr>
        <w:t>If not, why? (</w:t>
      </w:r>
      <w:r>
        <w:rPr>
          <w:rFonts w:ascii="Times New Roman" w:hAnsi="Times New Roman" w:cs="Times New Roman"/>
          <w:color w:val="000000"/>
        </w:rPr>
        <w:t>Please s</w:t>
      </w:r>
      <w:r w:rsidRPr="00B02B1A">
        <w:rPr>
          <w:rFonts w:ascii="Times New Roman" w:hAnsi="Times New Roman" w:cs="Times New Roman"/>
          <w:color w:val="000000"/>
        </w:rPr>
        <w:t>elect all that apply)</w:t>
      </w:r>
    </w:p>
    <w:p w14:paraId="4A4C6E3C" w14:textId="7E68F5CB" w:rsidR="00FC188D" w:rsidRPr="00CD136B" w:rsidRDefault="00000000" w:rsidP="00CD136B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61240105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Infrequent </w:t>
      </w:r>
      <w:proofErr w:type="spellStart"/>
      <w:r w:rsidR="00FC188D" w:rsidRPr="00B02B1A">
        <w:rPr>
          <w:rFonts w:ascii="Times New Roman" w:hAnsi="Times New Roman" w:cs="Times New Roman"/>
          <w:color w:val="000000"/>
        </w:rPr>
        <w:t>service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ty</w:t>
      </w:r>
      <w:proofErr w:type="spellEnd"/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 xml:space="preserve"> issues</w:t>
      </w:r>
    </w:p>
    <w:p w14:paraId="712DCBE9" w14:textId="77777777" w:rsidR="00FC188D" w:rsidRPr="00B02B1A" w:rsidRDefault="00000000" w:rsidP="00FC188D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79806529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Lack of </w:t>
      </w:r>
      <w:r w:rsidR="00FC188D">
        <w:rPr>
          <w:rFonts w:ascii="Times New Roman" w:hAnsi="Times New Roman" w:cs="Times New Roman"/>
          <w:color w:val="000000"/>
        </w:rPr>
        <w:t>cleanliness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 xml:space="preserve"> and comfort</w:t>
      </w:r>
    </w:p>
    <w:p w14:paraId="04F49ADD" w14:textId="77777777" w:rsidR="00FC188D" w:rsidRPr="00B02B1A" w:rsidRDefault="00000000" w:rsidP="00FC188D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81426087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 xml:space="preserve">Commute takes too </w:t>
      </w:r>
      <w:proofErr w:type="gramStart"/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long</w:t>
      </w:r>
      <w:proofErr w:type="gramEnd"/>
    </w:p>
    <w:p w14:paraId="36E5D572" w14:textId="77777777" w:rsidR="00FC188D" w:rsidRPr="00B02B1A" w:rsidRDefault="00000000" w:rsidP="00FC188D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7952943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Fares too complicated or expensive</w:t>
      </w:r>
    </w:p>
    <w:p w14:paraId="2A3A42FE" w14:textId="77777777" w:rsidR="00FC188D" w:rsidRPr="00F45A48" w:rsidRDefault="00000000" w:rsidP="00FC188D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34316123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 xml:space="preserve">Prefer to </w:t>
      </w:r>
      <w:proofErr w:type="gramStart"/>
      <w:r w:rsidR="00FC188D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d</w:t>
      </w:r>
      <w:r w:rsidR="00FC188D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rive</w:t>
      </w:r>
      <w:proofErr w:type="gramEnd"/>
    </w:p>
    <w:p w14:paraId="1828D62E" w14:textId="77777777" w:rsidR="00FC188D" w:rsidRPr="00B02B1A" w:rsidRDefault="00000000" w:rsidP="00FC188D">
      <w:pPr>
        <w:pStyle w:val="NormalWeb"/>
        <w:spacing w:before="0" w:beforeAutospacing="0" w:after="0" w:afterAutospacing="0"/>
        <w:ind w:left="144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2302411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FC188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FC188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FC188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FC188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1D5CC5A6" w14:textId="77777777" w:rsidR="00FC188D" w:rsidRDefault="00FC188D" w:rsidP="0080237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</w:p>
    <w:p w14:paraId="5A96B2EC" w14:textId="3D84E3BD" w:rsidR="00802376" w:rsidRDefault="00BF1067" w:rsidP="00BF1067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BF1067">
        <w:rPr>
          <w:rFonts w:ascii="Times New Roman" w:hAnsi="Times New Roman" w:cs="Times New Roman"/>
          <w:bCs/>
          <w:color w:val="000000"/>
        </w:rPr>
        <w:t>If yes, what form of transportation do you</w:t>
      </w:r>
      <w:r w:rsidR="001822BE">
        <w:rPr>
          <w:rFonts w:ascii="Times New Roman" w:hAnsi="Times New Roman" w:cs="Times New Roman"/>
          <w:bCs/>
          <w:color w:val="000000"/>
        </w:rPr>
        <w:t xml:space="preserve"> usually</w:t>
      </w:r>
      <w:r w:rsidRPr="00BF1067">
        <w:rPr>
          <w:rFonts w:ascii="Times New Roman" w:hAnsi="Times New Roman" w:cs="Times New Roman"/>
          <w:bCs/>
          <w:color w:val="000000"/>
        </w:rPr>
        <w:t xml:space="preserve"> use?</w:t>
      </w:r>
    </w:p>
    <w:p w14:paraId="7B42438D" w14:textId="4C163A8D" w:rsidR="00BF1067" w:rsidRPr="009A6329" w:rsidRDefault="00BF1067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D46775">
        <w:rPr>
          <w:rFonts w:ascii="Times New Roman" w:hAnsi="Times New Roman" w:cs="Times New Roman"/>
          <w:bCs/>
          <w:color w:val="000000"/>
        </w:rPr>
        <w:t xml:space="preserve">bus </w:t>
      </w:r>
    </w:p>
    <w:p w14:paraId="382661F3" w14:textId="77777777" w:rsidR="00BF1067" w:rsidRPr="009A6329" w:rsidRDefault="00BF1067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carpool</w:t>
      </w:r>
    </w:p>
    <w:p w14:paraId="33886625" w14:textId="77777777" w:rsidR="00BF1067" w:rsidRPr="009A6329" w:rsidRDefault="00BF1067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vanpool</w:t>
      </w:r>
    </w:p>
    <w:p w14:paraId="12C35C21" w14:textId="77777777" w:rsidR="00BF1067" w:rsidRPr="009A6329" w:rsidRDefault="00BF1067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walked</w:t>
      </w:r>
      <w:r w:rsidRPr="009A6329">
        <w:rPr>
          <w:rFonts w:ascii="Times New Roman" w:eastAsia="Times New Roman" w:hAnsi="Times New Roman" w:cs="Times New Roman"/>
          <w:bCs/>
        </w:rPr>
        <w:t xml:space="preserve"> </w:t>
      </w:r>
    </w:p>
    <w:p w14:paraId="6BB22ACA" w14:textId="015E09F1" w:rsidR="00BF1067" w:rsidRDefault="00BF1067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bike</w:t>
      </w:r>
    </w:p>
    <w:p w14:paraId="0C9FA0D1" w14:textId="55912C6C" w:rsidR="00C32F5D" w:rsidRPr="009A6329" w:rsidRDefault="00C32F5D" w:rsidP="00C32F5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C32F5D">
        <w:rPr>
          <w:rFonts w:ascii="Times New Roman" w:hAnsi="Times New Roman" w:cs="Times New Roman"/>
          <w:bCs/>
          <w:color w:val="000000"/>
        </w:rPr>
        <w:t>Dial-A-Ride</w:t>
      </w:r>
    </w:p>
    <w:p w14:paraId="62E91C69" w14:textId="01DDB3D3" w:rsidR="00C32F5D" w:rsidRDefault="00C32F5D" w:rsidP="00C32F5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5C6581" w:rsidRPr="005C6581">
        <w:rPr>
          <w:rFonts w:ascii="Times New Roman" w:hAnsi="Times New Roman" w:cs="Times New Roman"/>
          <w:bCs/>
          <w:color w:val="000000"/>
        </w:rPr>
        <w:t>Door to Door Paratransit</w:t>
      </w:r>
    </w:p>
    <w:p w14:paraId="2F45050C" w14:textId="5855FD4B" w:rsidR="005C6581" w:rsidRDefault="005C6581" w:rsidP="00C32F5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5C6581">
        <w:rPr>
          <w:rFonts w:ascii="Times New Roman" w:hAnsi="Times New Roman" w:cs="Times New Roman"/>
          <w:bCs/>
          <w:color w:val="000000"/>
        </w:rPr>
        <w:t>Train</w:t>
      </w:r>
    </w:p>
    <w:p w14:paraId="75521FEB" w14:textId="383B4EA0" w:rsidR="005C6581" w:rsidRDefault="005C6581" w:rsidP="005C658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Ferry</w:t>
      </w:r>
    </w:p>
    <w:p w14:paraId="12EAA587" w14:textId="15B71339" w:rsidR="001822BE" w:rsidRDefault="001822BE" w:rsidP="001822BE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Others (Please specify</w:t>
      </w:r>
    </w:p>
    <w:p w14:paraId="1637B099" w14:textId="77777777" w:rsidR="00B13A7D" w:rsidRPr="00B02B1A" w:rsidRDefault="00B13A7D" w:rsidP="00B13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hAnsi="Times New Roman" w:cs="Times New Roman"/>
        </w:rPr>
      </w:pPr>
      <w:r w:rsidRPr="00B02B1A">
        <w:rPr>
          <w:rFonts w:ascii="Times New Roman" w:hAnsi="Times New Roman" w:cs="Times New Roman"/>
          <w:color w:val="000000"/>
        </w:rPr>
        <w:t>Why do you use this service? (Please select all that apply)</w:t>
      </w:r>
    </w:p>
    <w:p w14:paraId="717E96D3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95478040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Affordability</w:t>
      </w:r>
    </w:p>
    <w:p w14:paraId="206D142A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75918679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Convenience</w:t>
      </w:r>
    </w:p>
    <w:p w14:paraId="13AB5E4F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85041014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Speed of </w:t>
      </w:r>
      <w:r w:rsidR="00B13A7D">
        <w:rPr>
          <w:rFonts w:ascii="Times New Roman" w:hAnsi="Times New Roman" w:cs="Times New Roman"/>
          <w:color w:val="000000"/>
        </w:rPr>
        <w:t xml:space="preserve">the </w:t>
      </w:r>
      <w:r w:rsidR="00B13A7D" w:rsidRPr="00B02B1A">
        <w:rPr>
          <w:rFonts w:ascii="Times New Roman" w:hAnsi="Times New Roman" w:cs="Times New Roman"/>
          <w:color w:val="000000"/>
        </w:rPr>
        <w:t>trip</w:t>
      </w:r>
    </w:p>
    <w:p w14:paraId="304DC861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9433182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Friendly drivers</w:t>
      </w:r>
    </w:p>
    <w:p w14:paraId="330CF640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31225492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The app</w:t>
      </w:r>
      <w:r w:rsidR="00B13A7D">
        <w:rPr>
          <w:rFonts w:ascii="Times New Roman" w:hAnsi="Times New Roman" w:cs="Times New Roman"/>
          <w:color w:val="000000"/>
        </w:rPr>
        <w:t>/</w:t>
      </w:r>
      <w:r w:rsidR="00B13A7D" w:rsidRPr="00B02B1A">
        <w:rPr>
          <w:rFonts w:ascii="Times New Roman" w:hAnsi="Times New Roman" w:cs="Times New Roman"/>
          <w:color w:val="000000"/>
        </w:rPr>
        <w:t>booking experience</w:t>
      </w:r>
    </w:p>
    <w:p w14:paraId="134FB3E5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2881847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Reliable wait times</w:t>
      </w:r>
    </w:p>
    <w:p w14:paraId="73B505F8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03263340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The locations where this service </w:t>
      </w:r>
      <w:proofErr w:type="gramStart"/>
      <w:r w:rsidR="00B13A7D" w:rsidRPr="00B02B1A">
        <w:rPr>
          <w:rFonts w:ascii="Times New Roman" w:hAnsi="Times New Roman" w:cs="Times New Roman"/>
          <w:color w:val="000000"/>
        </w:rPr>
        <w:t>goes</w:t>
      </w:r>
      <w:proofErr w:type="gramEnd"/>
    </w:p>
    <w:p w14:paraId="02B2FAA0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9267115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Safety</w:t>
      </w:r>
    </w:p>
    <w:p w14:paraId="27458599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5686277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co-friendliness</w:t>
      </w:r>
    </w:p>
    <w:p w14:paraId="3122FE46" w14:textId="77777777" w:rsidR="00B13A7D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204001298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Do not own or have access to a </w:t>
      </w:r>
      <w:proofErr w:type="gramStart"/>
      <w:r w:rsidR="00B13A7D" w:rsidRPr="00B02B1A">
        <w:rPr>
          <w:rFonts w:ascii="Times New Roman" w:hAnsi="Times New Roman" w:cs="Times New Roman"/>
          <w:color w:val="000000"/>
        </w:rPr>
        <w:t>vehicle</w:t>
      </w:r>
      <w:proofErr w:type="gramEnd"/>
    </w:p>
    <w:p w14:paraId="660255D7" w14:textId="0EB302BA" w:rsidR="00B37816" w:rsidRPr="00B02B1A" w:rsidRDefault="00B37816" w:rsidP="00B37816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 xml:space="preserve">What is your most frequent use for </w:t>
      </w:r>
      <w:r>
        <w:rPr>
          <w:rFonts w:ascii="Times New Roman" w:eastAsia="Times New Roman" w:hAnsi="Times New Roman" w:cs="Times New Roman"/>
          <w:color w:val="000000"/>
        </w:rPr>
        <w:t>this</w:t>
      </w:r>
      <w:r w:rsidRPr="00B02B1A">
        <w:rPr>
          <w:rFonts w:ascii="Times New Roman" w:eastAsia="Times New Roman" w:hAnsi="Times New Roman" w:cs="Times New Roman"/>
          <w:color w:val="000000"/>
        </w:rPr>
        <w:t xml:space="preserve"> service?</w:t>
      </w:r>
      <w:r w:rsidRPr="00B02B1A">
        <w:rPr>
          <w:rFonts w:ascii="Times New Roman" w:hAnsi="Times New Roman" w:cs="Times New Roman"/>
          <w:color w:val="000000"/>
        </w:rPr>
        <w:t xml:space="preserve"> (Please select all that apply)</w:t>
      </w:r>
    </w:p>
    <w:p w14:paraId="02A4115F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31653225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Commuting to/ from work</w:t>
      </w:r>
    </w:p>
    <w:p w14:paraId="6B3B0B14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77744594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Connecting to other public transit (</w:t>
      </w:r>
      <w:r w:rsidR="00B37816">
        <w:rPr>
          <w:rFonts w:ascii="Times New Roman" w:hAnsi="Times New Roman" w:cs="Times New Roman"/>
          <w:color w:val="000000"/>
        </w:rPr>
        <w:t>B</w:t>
      </w:r>
      <w:r w:rsidR="00B37816" w:rsidRPr="00B02B1A">
        <w:rPr>
          <w:rFonts w:ascii="Times New Roman" w:hAnsi="Times New Roman" w:cs="Times New Roman"/>
          <w:color w:val="000000"/>
        </w:rPr>
        <w:t xml:space="preserve">us, </w:t>
      </w:r>
      <w:r w:rsidR="00B37816">
        <w:rPr>
          <w:rFonts w:ascii="Times New Roman" w:hAnsi="Times New Roman" w:cs="Times New Roman"/>
          <w:color w:val="000000"/>
        </w:rPr>
        <w:t>Amtrak, Trolley,</w:t>
      </w:r>
      <w:r w:rsidR="00B37816" w:rsidRPr="00B02B1A">
        <w:rPr>
          <w:rFonts w:ascii="Times New Roman" w:hAnsi="Times New Roman" w:cs="Times New Roman"/>
          <w:color w:val="000000"/>
        </w:rPr>
        <w:t xml:space="preserve"> etc.)</w:t>
      </w:r>
    </w:p>
    <w:p w14:paraId="5324E67E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42846190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Education</w:t>
      </w:r>
    </w:p>
    <w:p w14:paraId="49AB53A7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6762405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Healthcare</w:t>
      </w:r>
    </w:p>
    <w:p w14:paraId="4CB50C60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7918669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Daily errands (e.g.</w:t>
      </w:r>
      <w:r w:rsidR="00B37816">
        <w:rPr>
          <w:rFonts w:ascii="Times New Roman" w:hAnsi="Times New Roman" w:cs="Times New Roman"/>
          <w:color w:val="000000"/>
        </w:rPr>
        <w:t>,</w:t>
      </w:r>
      <w:r w:rsidR="00B37816" w:rsidRPr="00B02B1A">
        <w:rPr>
          <w:rFonts w:ascii="Times New Roman" w:hAnsi="Times New Roman" w:cs="Times New Roman"/>
          <w:color w:val="000000"/>
        </w:rPr>
        <w:t xml:space="preserve"> grocery, bank)</w:t>
      </w:r>
    </w:p>
    <w:p w14:paraId="58A8AF7E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33827754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Taking care of </w:t>
      </w:r>
      <w:r w:rsidR="00B37816">
        <w:rPr>
          <w:rFonts w:ascii="Times New Roman" w:hAnsi="Times New Roman" w:cs="Times New Roman"/>
          <w:color w:val="000000"/>
        </w:rPr>
        <w:t xml:space="preserve">a </w:t>
      </w:r>
      <w:r w:rsidR="00B37816" w:rsidRPr="00B02B1A">
        <w:rPr>
          <w:rFonts w:ascii="Times New Roman" w:hAnsi="Times New Roman" w:cs="Times New Roman"/>
          <w:color w:val="000000"/>
        </w:rPr>
        <w:t>child</w:t>
      </w:r>
    </w:p>
    <w:p w14:paraId="5A614ED6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77181481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Government services (e.g.</w:t>
      </w:r>
      <w:r w:rsidR="00B37816">
        <w:rPr>
          <w:rFonts w:ascii="Times New Roman" w:hAnsi="Times New Roman" w:cs="Times New Roman"/>
          <w:color w:val="000000"/>
        </w:rPr>
        <w:t>,</w:t>
      </w:r>
      <w:r w:rsidR="00B37816" w:rsidRPr="00B02B1A">
        <w:rPr>
          <w:rFonts w:ascii="Times New Roman" w:hAnsi="Times New Roman" w:cs="Times New Roman"/>
          <w:color w:val="000000"/>
        </w:rPr>
        <w:t xml:space="preserve"> court, city hall, county admin)</w:t>
      </w:r>
    </w:p>
    <w:p w14:paraId="621A4E51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3686054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Social services (e.g.</w:t>
      </w:r>
      <w:r w:rsidR="00B37816">
        <w:rPr>
          <w:rFonts w:ascii="Times New Roman" w:hAnsi="Times New Roman" w:cs="Times New Roman"/>
          <w:color w:val="000000"/>
        </w:rPr>
        <w:t>,</w:t>
      </w:r>
      <w:r w:rsidR="00B37816" w:rsidRPr="00B02B1A">
        <w:rPr>
          <w:rFonts w:ascii="Times New Roman" w:hAnsi="Times New Roman" w:cs="Times New Roman"/>
          <w:color w:val="000000"/>
        </w:rPr>
        <w:t xml:space="preserve"> support orgs, community facilities)</w:t>
      </w:r>
    </w:p>
    <w:p w14:paraId="263B6CD1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05411824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Leisure</w:t>
      </w:r>
    </w:p>
    <w:p w14:paraId="50CA5D46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29101861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Other</w:t>
      </w:r>
    </w:p>
    <w:p w14:paraId="7E692DFA" w14:textId="3153365D" w:rsidR="00B37816" w:rsidRPr="00B02B1A" w:rsidRDefault="00B37816" w:rsidP="00B37816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Style w:val="user-generated"/>
          <w:rFonts w:ascii="Times New Roman" w:hAnsi="Times New Roman" w:cs="Times New Roman"/>
          <w:color w:val="000000"/>
          <w:bdr w:val="none" w:sz="0" w:space="0" w:color="auto" w:frame="1"/>
        </w:rPr>
        <w:t xml:space="preserve">How often do you </w:t>
      </w:r>
      <w:r w:rsidRPr="00EE6C33">
        <w:rPr>
          <w:rStyle w:val="user-generated"/>
          <w:rFonts w:ascii="Times New Roman" w:hAnsi="Times New Roman" w:cs="Times New Roman"/>
          <w:bdr w:val="none" w:sz="0" w:space="0" w:color="auto" w:frame="1"/>
        </w:rPr>
        <w:t xml:space="preserve">use </w:t>
      </w:r>
      <w:r>
        <w:rPr>
          <w:rFonts w:ascii="Times New Roman" w:hAnsi="Times New Roman" w:cs="Times New Roman"/>
        </w:rPr>
        <w:t>this</w:t>
      </w:r>
      <w:r w:rsidRPr="00EE6C33">
        <w:rPr>
          <w:rFonts w:ascii="Times New Roman" w:hAnsi="Times New Roman" w:cs="Times New Roman"/>
        </w:rPr>
        <w:t xml:space="preserve"> service</w:t>
      </w:r>
      <w:r w:rsidRPr="00B02B1A">
        <w:rPr>
          <w:rStyle w:val="user-generated"/>
          <w:rFonts w:ascii="Times New Roman" w:hAnsi="Times New Roman" w:cs="Times New Roman"/>
          <w:color w:val="000000"/>
          <w:bdr w:val="none" w:sz="0" w:space="0" w:color="auto" w:frame="1"/>
        </w:rPr>
        <w:t>?</w:t>
      </w:r>
    </w:p>
    <w:p w14:paraId="2415D113" w14:textId="77777777" w:rsidR="00B37816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6957641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</w:t>
      </w:r>
      <w:r w:rsidR="00B37816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Daily</w:t>
      </w:r>
    </w:p>
    <w:p w14:paraId="7402861D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09284416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</w:t>
      </w:r>
      <w:r w:rsidR="00B37816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3-5 Times a week</w:t>
      </w:r>
    </w:p>
    <w:p w14:paraId="1FDFF9ED" w14:textId="77777777" w:rsidR="00B37816" w:rsidRPr="00B02B1A" w:rsidRDefault="00000000" w:rsidP="00B37816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60525961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F45A48">
        <w:rPr>
          <w:rFonts w:ascii="Times New Roman" w:eastAsia="MS Gothic" w:hAnsi="Times New Roman" w:cs="Times New Roman"/>
          <w:color w:val="000000"/>
        </w:rPr>
        <w:t xml:space="preserve"> 1-2 Times a</w:t>
      </w:r>
      <w:r w:rsidR="00B37816" w:rsidRPr="00B02B1A">
        <w:rPr>
          <w:rFonts w:ascii="Times New Roman" w:hAnsi="Times New Roman" w:cs="Times New Roman"/>
          <w:color w:val="000000"/>
        </w:rPr>
        <w:t xml:space="preserve"> Week</w:t>
      </w:r>
    </w:p>
    <w:p w14:paraId="6E83C872" w14:textId="77777777" w:rsidR="00B37816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49113019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</w:t>
      </w:r>
      <w:r w:rsidR="00B37816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Weekly</w:t>
      </w:r>
    </w:p>
    <w:p w14:paraId="50ADA4F7" w14:textId="77777777" w:rsidR="00B37816" w:rsidRPr="00B02B1A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radio-button-label-text"/>
          <w:rFonts w:ascii="Times New Roman" w:hAnsi="Times New Roman" w:cs="Times New Roman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65534653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</w:t>
      </w:r>
      <w:r w:rsidR="00B37816" w:rsidRPr="00B02B1A">
        <w:rPr>
          <w:rStyle w:val="radio-button-label-text"/>
          <w:rFonts w:ascii="Times New Roman" w:hAnsi="Times New Roman" w:cs="Times New Roman"/>
          <w:bdr w:val="none" w:sz="0" w:space="0" w:color="auto" w:frame="1"/>
        </w:rPr>
        <w:t>Several times a month</w:t>
      </w:r>
    </w:p>
    <w:p w14:paraId="309E72C5" w14:textId="77777777" w:rsidR="00B37816" w:rsidRPr="00F45A48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06286002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Only when </w:t>
      </w:r>
      <w:proofErr w:type="gramStart"/>
      <w:r w:rsidR="00B37816" w:rsidRPr="00B02B1A">
        <w:rPr>
          <w:rFonts w:ascii="Times New Roman" w:hAnsi="Times New Roman" w:cs="Times New Roman"/>
          <w:color w:val="000000"/>
        </w:rPr>
        <w:t>needed</w:t>
      </w:r>
      <w:proofErr w:type="gramEnd"/>
    </w:p>
    <w:p w14:paraId="49A5BDA4" w14:textId="77777777" w:rsidR="00B37816" w:rsidRDefault="00000000" w:rsidP="00B3781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3672994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37816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37816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37816" w:rsidRPr="00B02B1A">
        <w:rPr>
          <w:rFonts w:ascii="Times New Roman" w:hAnsi="Times New Roman" w:cs="Times New Roman"/>
          <w:color w:val="000000"/>
        </w:rPr>
        <w:t xml:space="preserve"> </w:t>
      </w:r>
      <w:r w:rsidR="00B37816" w:rsidRPr="00B02B1A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Other</w:t>
      </w:r>
    </w:p>
    <w:p w14:paraId="625B5CC1" w14:textId="77777777" w:rsidR="00B37816" w:rsidRPr="00AB25CE" w:rsidRDefault="00B37816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</w:p>
    <w:p w14:paraId="26819D0C" w14:textId="77777777" w:rsidR="00B13A7D" w:rsidRPr="00B02B1A" w:rsidRDefault="00B13A7D" w:rsidP="00B13A7D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  <w:r w:rsidRPr="00B02B1A">
        <w:rPr>
          <w:rFonts w:ascii="Times New Roman" w:hAnsi="Times New Roman" w:cs="Times New Roman"/>
          <w:color w:val="000000"/>
        </w:rPr>
        <w:t>What would you like to see improved about this service? (Please select all that apply)</w:t>
      </w:r>
    </w:p>
    <w:p w14:paraId="55729220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2106643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Decreased wait times</w:t>
      </w:r>
    </w:p>
    <w:p w14:paraId="275CBB61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5813092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xpanded </w:t>
      </w:r>
      <w:proofErr w:type="gramStart"/>
      <w:r w:rsidR="00B13A7D" w:rsidRPr="00B02B1A">
        <w:rPr>
          <w:rFonts w:ascii="Times New Roman" w:hAnsi="Times New Roman" w:cs="Times New Roman"/>
          <w:color w:val="000000"/>
        </w:rPr>
        <w:t>hours</w:t>
      </w:r>
      <w:proofErr w:type="gramEnd"/>
      <w:r w:rsidR="00B13A7D" w:rsidRPr="00B02B1A">
        <w:rPr>
          <w:rFonts w:ascii="Times New Roman" w:hAnsi="Times New Roman" w:cs="Times New Roman"/>
          <w:color w:val="000000"/>
        </w:rPr>
        <w:t> </w:t>
      </w:r>
    </w:p>
    <w:p w14:paraId="2B8D4557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25987492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xpanded days of operation</w:t>
      </w:r>
    </w:p>
    <w:p w14:paraId="65A9F0EC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072078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Increased coverage area </w:t>
      </w:r>
    </w:p>
    <w:p w14:paraId="438C712A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4540782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Easier to use mobile </w:t>
      </w:r>
      <w:proofErr w:type="gramStart"/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>app</w:t>
      </w:r>
      <w:proofErr w:type="gramEnd"/>
    </w:p>
    <w:p w14:paraId="7DDE3384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393363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Booking by phone </w:t>
      </w:r>
    </w:p>
    <w:p w14:paraId="506B584C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17001977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Easier booking process </w:t>
      </w:r>
    </w:p>
    <w:p w14:paraId="41273380" w14:textId="77777777" w:rsidR="00B13A7D" w:rsidRPr="00F45A48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4736625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Ride </w:t>
      </w:r>
      <w:r w:rsidR="00B13A7D">
        <w:rPr>
          <w:rFonts w:ascii="Times New Roman" w:hAnsi="Times New Roman" w:cs="Times New Roman"/>
          <w:color w:val="000000"/>
        </w:rPr>
        <w:t>p</w:t>
      </w:r>
      <w:r w:rsidR="00B13A7D" w:rsidRPr="00B02B1A">
        <w:rPr>
          <w:rFonts w:ascii="Times New Roman" w:hAnsi="Times New Roman" w:cs="Times New Roman"/>
          <w:color w:val="000000"/>
        </w:rPr>
        <w:t xml:space="preserve">ush </w:t>
      </w:r>
      <w:proofErr w:type="gramStart"/>
      <w:r w:rsidR="00B13A7D">
        <w:rPr>
          <w:rFonts w:ascii="Times New Roman" w:hAnsi="Times New Roman" w:cs="Times New Roman"/>
          <w:color w:val="000000"/>
        </w:rPr>
        <w:t>n</w:t>
      </w:r>
      <w:r w:rsidR="00B13A7D" w:rsidRPr="00B02B1A">
        <w:rPr>
          <w:rFonts w:ascii="Times New Roman" w:hAnsi="Times New Roman" w:cs="Times New Roman"/>
          <w:color w:val="000000"/>
        </w:rPr>
        <w:t>otifications</w:t>
      </w:r>
      <w:proofErr w:type="gramEnd"/>
    </w:p>
    <w:p w14:paraId="17EF91D0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79081906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Clearer real-time information about my trip</w:t>
      </w:r>
    </w:p>
    <w:p w14:paraId="5CB9AA02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2706671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Vehicle improvements</w:t>
      </w:r>
    </w:p>
    <w:p w14:paraId="59BBF993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  <w:shd w:val="clear" w:color="auto" w:fill="FFFFFF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4576612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  <w:shd w:val="clear" w:color="auto" w:fill="FFFFFF"/>
        </w:rPr>
        <w:t xml:space="preserve"> Driver improvements </w:t>
      </w:r>
    </w:p>
    <w:p w14:paraId="1B6256FE" w14:textId="77777777" w:rsidR="00B13A7D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8134894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Nothing</w:t>
      </w:r>
    </w:p>
    <w:p w14:paraId="7B60CA44" w14:textId="39E8479A" w:rsidR="008B1821" w:rsidRPr="009A6329" w:rsidRDefault="008B1821" w:rsidP="008B1821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Are you concerned about climate change</w:t>
      </w:r>
      <w:r w:rsidRPr="009A6329">
        <w:rPr>
          <w:rFonts w:ascii="Times New Roman" w:eastAsia="Times New Roman" w:hAnsi="Times New Roman" w:cs="Times New Roman"/>
          <w:bCs/>
          <w:color w:val="000000"/>
        </w:rPr>
        <w:t>? </w:t>
      </w:r>
    </w:p>
    <w:p w14:paraId="4B3C99CC" w14:textId="71A07DD9" w:rsidR="008B1821" w:rsidRPr="009A6329" w:rsidRDefault="008B1821" w:rsidP="008B182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3720AE">
        <w:rPr>
          <w:rFonts w:ascii="Times New Roman" w:eastAsia="MS Gothic" w:hAnsi="Times New Roman" w:cs="Times New Roman"/>
          <w:bCs/>
          <w:color w:val="000000"/>
        </w:rPr>
        <w:t xml:space="preserve">I am not </w:t>
      </w:r>
      <w:r w:rsidR="003720AE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concerned about climate change</w:t>
      </w:r>
    </w:p>
    <w:p w14:paraId="0515BFFB" w14:textId="6E865F0F" w:rsidR="003A4D01" w:rsidRDefault="008B1821" w:rsidP="008B182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Segoe UI Symbol" w:eastAsia="MS Gothic" w:hAnsi="Segoe UI Symbol" w:cs="Segoe UI Symbol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3A4D01">
        <w:rPr>
          <w:rFonts w:ascii="Times New Roman" w:eastAsia="MS Gothic" w:hAnsi="Times New Roman" w:cs="Times New Roman"/>
          <w:bCs/>
          <w:color w:val="000000"/>
        </w:rPr>
        <w:t xml:space="preserve">I </w:t>
      </w:r>
      <w:proofErr w:type="gramStart"/>
      <w:r w:rsidR="003A4D01">
        <w:rPr>
          <w:rFonts w:ascii="Times New Roman" w:eastAsia="MS Gothic" w:hAnsi="Times New Roman" w:cs="Times New Roman"/>
          <w:bCs/>
          <w:color w:val="000000"/>
        </w:rPr>
        <w:t xml:space="preserve">am  </w:t>
      </w:r>
      <w:r w:rsidR="003A4D01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concerned</w:t>
      </w:r>
      <w:proofErr w:type="gramEnd"/>
      <w:r w:rsidR="003A4D01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about climate change</w:t>
      </w:r>
      <w:r w:rsidR="003A4D01">
        <w:rPr>
          <w:rFonts w:ascii="Segoe UI Symbol" w:eastAsia="MS Gothic" w:hAnsi="Segoe UI Symbol" w:cs="Segoe UI Symbol"/>
          <w:bCs/>
          <w:color w:val="000000"/>
        </w:rPr>
        <w:t xml:space="preserve">, but </w:t>
      </w:r>
      <w:r w:rsidR="0007777F">
        <w:rPr>
          <w:rFonts w:ascii="Segoe UI Symbol" w:eastAsia="MS Gothic" w:hAnsi="Segoe UI Symbol" w:cs="Segoe UI Symbol"/>
          <w:bCs/>
          <w:color w:val="000000"/>
        </w:rPr>
        <w:t xml:space="preserve">I do not plan to reduce my emissions </w:t>
      </w:r>
    </w:p>
    <w:p w14:paraId="65421AD7" w14:textId="40EC5DB2" w:rsidR="008B1821" w:rsidRPr="004D2578" w:rsidRDefault="008B1821" w:rsidP="004D2578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Segoe UI Symbol" w:eastAsia="MS Gothic" w:hAnsi="Segoe UI Symbol" w:cs="Segoe UI Symbol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9F1545">
        <w:rPr>
          <w:rFonts w:ascii="Times New Roman" w:hAnsi="Times New Roman" w:cs="Times New Roman"/>
          <w:bCs/>
          <w:color w:val="000000"/>
        </w:rPr>
        <w:t xml:space="preserve">I would like to </w:t>
      </w:r>
      <w:r w:rsidR="009F1545">
        <w:rPr>
          <w:rFonts w:ascii="Segoe UI Symbol" w:eastAsia="MS Gothic" w:hAnsi="Segoe UI Symbol" w:cs="Segoe UI Symbol"/>
          <w:bCs/>
          <w:color w:val="000000"/>
        </w:rPr>
        <w:t xml:space="preserve">reduce my </w:t>
      </w:r>
      <w:proofErr w:type="gramStart"/>
      <w:r w:rsidR="00812DB0">
        <w:rPr>
          <w:rFonts w:ascii="Segoe UI Symbol" w:eastAsia="MS Gothic" w:hAnsi="Segoe UI Symbol" w:cs="Segoe UI Symbol"/>
          <w:bCs/>
          <w:color w:val="000000"/>
        </w:rPr>
        <w:t>emissions,</w:t>
      </w:r>
      <w:r w:rsidR="009F1545">
        <w:rPr>
          <w:rFonts w:ascii="Times New Roman" w:hAnsi="Times New Roman" w:cs="Times New Roman"/>
          <w:bCs/>
        </w:rPr>
        <w:t xml:space="preserve"> </w:t>
      </w:r>
      <w:r w:rsidR="009F4AB0">
        <w:rPr>
          <w:rFonts w:ascii="Times New Roman" w:hAnsi="Times New Roman" w:cs="Times New Roman"/>
          <w:bCs/>
        </w:rPr>
        <w:t xml:space="preserve"> </w:t>
      </w:r>
      <w:r w:rsidR="00242C04">
        <w:rPr>
          <w:rFonts w:ascii="Times New Roman" w:hAnsi="Times New Roman" w:cs="Times New Roman"/>
          <w:bCs/>
        </w:rPr>
        <w:t xml:space="preserve"> </w:t>
      </w:r>
      <w:proofErr w:type="gramEnd"/>
      <w:r w:rsidR="009F1545">
        <w:rPr>
          <w:rFonts w:ascii="Times New Roman" w:hAnsi="Times New Roman" w:cs="Times New Roman"/>
          <w:bCs/>
        </w:rPr>
        <w:t>but I don’t know how</w:t>
      </w:r>
    </w:p>
    <w:p w14:paraId="340C96D4" w14:textId="0D80A0BF" w:rsidR="008B1821" w:rsidRDefault="008B1821" w:rsidP="008B182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4D2578">
        <w:rPr>
          <w:rFonts w:ascii="Times New Roman" w:hAnsi="Times New Roman" w:cs="Times New Roman"/>
          <w:bCs/>
          <w:color w:val="000000"/>
        </w:rPr>
        <w:t xml:space="preserve">I would like to </w:t>
      </w:r>
      <w:r w:rsidR="004D2578">
        <w:rPr>
          <w:rFonts w:ascii="Segoe UI Symbol" w:eastAsia="MS Gothic" w:hAnsi="Segoe UI Symbol" w:cs="Segoe UI Symbol"/>
          <w:bCs/>
          <w:color w:val="000000"/>
        </w:rPr>
        <w:t xml:space="preserve">reduce my emissions </w:t>
      </w:r>
      <w:r w:rsidR="004D2578">
        <w:rPr>
          <w:rFonts w:ascii="Times New Roman" w:hAnsi="Times New Roman" w:cs="Times New Roman"/>
          <w:bCs/>
        </w:rPr>
        <w:t>and will do so in the future</w:t>
      </w:r>
    </w:p>
    <w:p w14:paraId="0EB634B7" w14:textId="680FB8B5" w:rsidR="004D2578" w:rsidRPr="004D2578" w:rsidRDefault="004D2578" w:rsidP="004D2578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lastRenderedPageBreak/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I have already reduced my emission signifi</w:t>
      </w:r>
      <w:r w:rsidR="00812DB0">
        <w:rPr>
          <w:rFonts w:ascii="Times New Roman" w:hAnsi="Times New Roman" w:cs="Times New Roman"/>
          <w:bCs/>
          <w:color w:val="000000"/>
        </w:rPr>
        <w:t>cantly</w:t>
      </w:r>
    </w:p>
    <w:p w14:paraId="62030BFE" w14:textId="77777777" w:rsidR="008B1821" w:rsidRPr="009A6329" w:rsidRDefault="008B1821" w:rsidP="008B182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  <w:r>
        <w:rPr>
          <w:rFonts w:ascii="Times New Roman" w:eastAsia="Times New Roman" w:hAnsi="Times New Roman" w:cs="Times New Roman"/>
          <w:bCs/>
        </w:rPr>
        <w:t xml:space="preserve"> Answer</w:t>
      </w:r>
    </w:p>
    <w:p w14:paraId="78735D2A" w14:textId="77777777" w:rsidR="00B37816" w:rsidRPr="00AB25CE" w:rsidRDefault="00B37816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</w:p>
    <w:p w14:paraId="4B949998" w14:textId="77777777" w:rsidR="00CC1A86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</w:pPr>
    </w:p>
    <w:p w14:paraId="1ED528F3" w14:textId="77777777" w:rsidR="00CC1A86" w:rsidRPr="00080DF5" w:rsidRDefault="00CC1A86" w:rsidP="00CC1A86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  <w:r w:rsidRPr="00080DF5">
        <w:rPr>
          <w:rFonts w:ascii="Times New Roman" w:hAnsi="Times New Roman" w:cs="Times New Roman"/>
        </w:rPr>
        <w:t>What type of ticket/pass do you normally use when travelling by public transport?</w:t>
      </w:r>
    </w:p>
    <w:p w14:paraId="7290A5C0" w14:textId="77777777" w:rsidR="00CC1A86" w:rsidRPr="00080DF5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r w:rsidRPr="00080DF5">
        <w:rPr>
          <w:rFonts w:ascii="Segoe UI Symbol" w:eastAsia="MS Gothic" w:hAnsi="Segoe UI Symbol" w:cs="Segoe UI Symbol"/>
          <w:color w:val="000000"/>
        </w:rPr>
        <w:t>☐</w:t>
      </w:r>
      <w:r w:rsidRPr="00080DF5">
        <w:rPr>
          <w:rFonts w:ascii="Times New Roman" w:hAnsi="Times New Roman" w:cs="Times New Roman"/>
        </w:rPr>
        <w:t xml:space="preserve"> Single </w:t>
      </w:r>
    </w:p>
    <w:p w14:paraId="3233AEC9" w14:textId="77777777" w:rsidR="00CC1A86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r w:rsidRPr="00080DF5">
        <w:rPr>
          <w:rFonts w:ascii="Segoe UI Symbol" w:eastAsia="MS Gothic" w:hAnsi="Segoe UI Symbol" w:cs="Segoe UI Symbol"/>
          <w:color w:val="000000"/>
        </w:rPr>
        <w:t>☐</w:t>
      </w:r>
      <w:r w:rsidRPr="00080DF5">
        <w:rPr>
          <w:rFonts w:ascii="Times New Roman" w:hAnsi="Times New Roman" w:cs="Times New Roman"/>
        </w:rPr>
        <w:t xml:space="preserve"> Daily Pass</w:t>
      </w:r>
    </w:p>
    <w:p w14:paraId="03C52E90" w14:textId="77777777" w:rsidR="00CC1A86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r w:rsidRPr="005E2C09">
        <w:rPr>
          <w:rFonts w:ascii="Segoe UI Symbol" w:eastAsia="MS Gothic" w:hAnsi="Segoe UI Symbol" w:cs="Segoe UI Symbol"/>
          <w:color w:val="000000"/>
        </w:rPr>
        <w:t>☐</w:t>
      </w:r>
      <w:r w:rsidRPr="005E2C0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curring Trip reservation</w:t>
      </w:r>
    </w:p>
    <w:p w14:paraId="005435C4" w14:textId="77777777" w:rsidR="00CC1A86" w:rsidRPr="00B146DA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</w:p>
    <w:p w14:paraId="399F4598" w14:textId="77777777" w:rsidR="00CC1A86" w:rsidRPr="005E2C09" w:rsidRDefault="00CC1A86" w:rsidP="00CC1A86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5E2C09">
        <w:rPr>
          <w:rStyle w:val="user-generated"/>
          <w:rFonts w:ascii="Times New Roman" w:hAnsi="Times New Roman" w:cs="Times New Roman"/>
          <w:color w:val="000000"/>
          <w:bdr w:val="none" w:sz="0" w:space="0" w:color="auto" w:frame="1"/>
        </w:rPr>
        <w:t>How do you normally pay for bus fare?</w:t>
      </w:r>
    </w:p>
    <w:p w14:paraId="2E3DA433" w14:textId="77777777" w:rsidR="00CC1A86" w:rsidRPr="005E2C09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r w:rsidRPr="005E2C09">
        <w:rPr>
          <w:rFonts w:ascii="Segoe UI Symbol" w:eastAsia="MS Gothic" w:hAnsi="Segoe UI Symbol" w:cs="Segoe UI Symbol"/>
          <w:color w:val="000000"/>
        </w:rPr>
        <w:t>☐</w:t>
      </w:r>
      <w:r w:rsidRPr="005E2C09">
        <w:rPr>
          <w:rFonts w:ascii="Times New Roman" w:hAnsi="Times New Roman" w:cs="Times New Roman"/>
          <w:color w:val="000000"/>
        </w:rPr>
        <w:t xml:space="preserve"> </w:t>
      </w:r>
      <w:r w:rsidRPr="005E2C09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Cash</w:t>
      </w:r>
    </w:p>
    <w:p w14:paraId="0DD10170" w14:textId="77777777" w:rsidR="00CC1A86" w:rsidRPr="005E2C09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</w:pPr>
      <w:r w:rsidRPr="005E2C09">
        <w:rPr>
          <w:rFonts w:ascii="Segoe UI Symbol" w:eastAsia="MS Gothic" w:hAnsi="Segoe UI Symbol" w:cs="Segoe UI Symbol"/>
          <w:color w:val="000000"/>
        </w:rPr>
        <w:t>☐</w:t>
      </w:r>
      <w:r w:rsidRPr="005E2C09">
        <w:rPr>
          <w:rFonts w:ascii="Times New Roman" w:hAnsi="Times New Roman" w:cs="Times New Roman"/>
          <w:color w:val="000000"/>
        </w:rPr>
        <w:t xml:space="preserve"> </w:t>
      </w:r>
      <w:r w:rsidRPr="005E2C09">
        <w:rPr>
          <w:rStyle w:val="checkbox-button-label-text"/>
          <w:rFonts w:ascii="Times New Roman" w:hAnsi="Times New Roman" w:cs="Times New Roman"/>
          <w:color w:val="000000"/>
          <w:bdr w:val="none" w:sz="0" w:space="0" w:color="auto" w:frame="1"/>
        </w:rPr>
        <w:t>Debit/Credit card</w:t>
      </w:r>
    </w:p>
    <w:p w14:paraId="2630CF0D" w14:textId="77777777" w:rsidR="00CC1A86" w:rsidRPr="005E2C09" w:rsidRDefault="00CC1A86" w:rsidP="00CC1A86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  <w:bdr w:val="none" w:sz="0" w:space="0" w:color="auto" w:frame="1"/>
        </w:rPr>
      </w:pPr>
      <w:r w:rsidRPr="005E2C09">
        <w:rPr>
          <w:rFonts w:ascii="Segoe UI Symbol" w:eastAsia="MS Gothic" w:hAnsi="Segoe UI Symbol" w:cs="Segoe UI Symbol"/>
          <w:color w:val="000000"/>
        </w:rPr>
        <w:t>☐</w:t>
      </w:r>
      <w:r w:rsidRPr="005E2C09">
        <w:rPr>
          <w:rFonts w:ascii="Times New Roman" w:hAnsi="Times New Roman" w:cs="Times New Roman"/>
          <w:color w:val="000000"/>
        </w:rPr>
        <w:t xml:space="preserve"> Online</w:t>
      </w:r>
    </w:p>
    <w:p w14:paraId="71D3A10A" w14:textId="77777777" w:rsidR="000C3B94" w:rsidRPr="00C26FE1" w:rsidRDefault="000C3B94" w:rsidP="00B13A7D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</w:p>
    <w:p w14:paraId="26B018E7" w14:textId="1B9E795A" w:rsidR="00B13A7D" w:rsidRPr="00B02B1A" w:rsidRDefault="00B13A7D" w:rsidP="00B13A7D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  <w:r w:rsidRPr="00B02B1A">
        <w:rPr>
          <w:rFonts w:ascii="Times New Roman" w:hAnsi="Times New Roman" w:cs="Times New Roman"/>
          <w:color w:val="000000"/>
        </w:rPr>
        <w:t xml:space="preserve">What benefits have you experienced from using the </w:t>
      </w:r>
      <w:r>
        <w:rPr>
          <w:rFonts w:ascii="Times New Roman" w:hAnsi="Times New Roman" w:cs="Times New Roman"/>
          <w:color w:val="000000"/>
        </w:rPr>
        <w:t xml:space="preserve">READY! </w:t>
      </w:r>
      <w:r w:rsidRPr="00B02B1A">
        <w:rPr>
          <w:rFonts w:ascii="Times New Roman" w:hAnsi="Times New Roman" w:cs="Times New Roman"/>
          <w:color w:val="000000"/>
        </w:rPr>
        <w:t>service? (</w:t>
      </w:r>
      <w:r>
        <w:rPr>
          <w:rFonts w:ascii="Times New Roman" w:hAnsi="Times New Roman" w:cs="Times New Roman"/>
          <w:color w:val="000000"/>
        </w:rPr>
        <w:t>Please s</w:t>
      </w:r>
      <w:r w:rsidRPr="00B02B1A">
        <w:rPr>
          <w:rFonts w:ascii="Times New Roman" w:hAnsi="Times New Roman" w:cs="Times New Roman"/>
          <w:color w:val="000000"/>
        </w:rPr>
        <w:t>elect all that apply)</w:t>
      </w:r>
    </w:p>
    <w:p w14:paraId="4CB82C76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93254633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Reduced commute</w:t>
      </w:r>
      <w:r w:rsidR="00B13A7D">
        <w:rPr>
          <w:rFonts w:ascii="Times New Roman" w:hAnsi="Times New Roman" w:cs="Times New Roman"/>
          <w:color w:val="000000"/>
        </w:rPr>
        <w:t>/</w:t>
      </w:r>
      <w:r w:rsidR="00B13A7D" w:rsidRPr="00B02B1A">
        <w:rPr>
          <w:rFonts w:ascii="Times New Roman" w:hAnsi="Times New Roman" w:cs="Times New Roman"/>
          <w:color w:val="000000"/>
        </w:rPr>
        <w:t>travel time</w:t>
      </w:r>
    </w:p>
    <w:p w14:paraId="508E7CD7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81493713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Saving money</w:t>
      </w:r>
    </w:p>
    <w:p w14:paraId="05581302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08830503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Commuting/traveling more often</w:t>
      </w:r>
    </w:p>
    <w:p w14:paraId="1EDDF178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32404640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asier to travel to </w:t>
      </w:r>
      <w:proofErr w:type="gramStart"/>
      <w:r w:rsidR="00B13A7D" w:rsidRPr="00B02B1A">
        <w:rPr>
          <w:rFonts w:ascii="Times New Roman" w:hAnsi="Times New Roman" w:cs="Times New Roman"/>
          <w:color w:val="000000"/>
        </w:rPr>
        <w:t>work</w:t>
      </w:r>
      <w:proofErr w:type="gramEnd"/>
    </w:p>
    <w:p w14:paraId="438555D8" w14:textId="77777777" w:rsidR="00B13A7D" w:rsidRPr="00F45A48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67400286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asier to travel to </w:t>
      </w:r>
      <w:r w:rsidR="00B13A7D">
        <w:rPr>
          <w:rFonts w:ascii="Times New Roman" w:hAnsi="Times New Roman" w:cs="Times New Roman"/>
          <w:color w:val="000000"/>
        </w:rPr>
        <w:t>medical</w:t>
      </w:r>
      <w:r w:rsidR="00B13A7D" w:rsidRPr="00B02B1A">
        <w:rPr>
          <w:rFonts w:ascii="Times New Roman" w:hAnsi="Times New Roman" w:cs="Times New Roman"/>
          <w:color w:val="000000"/>
        </w:rPr>
        <w:t xml:space="preserve"> </w:t>
      </w:r>
      <w:proofErr w:type="gramStart"/>
      <w:r w:rsidR="00B13A7D">
        <w:rPr>
          <w:rFonts w:ascii="Times New Roman" w:hAnsi="Times New Roman" w:cs="Times New Roman"/>
          <w:color w:val="000000"/>
        </w:rPr>
        <w:t>a</w:t>
      </w:r>
      <w:r w:rsidR="00B13A7D" w:rsidRPr="00B02B1A">
        <w:rPr>
          <w:rFonts w:ascii="Times New Roman" w:hAnsi="Times New Roman" w:cs="Times New Roman"/>
          <w:color w:val="000000"/>
        </w:rPr>
        <w:t>ppointments</w:t>
      </w:r>
      <w:proofErr w:type="gramEnd"/>
    </w:p>
    <w:p w14:paraId="6D3B23B8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67541267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No benefits</w:t>
      </w:r>
    </w:p>
    <w:p w14:paraId="10D64B66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91874139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Other [please specify]</w:t>
      </w:r>
    </w:p>
    <w:p w14:paraId="08173DC8" w14:textId="77777777" w:rsidR="00B13A7D" w:rsidRPr="00B02B1A" w:rsidRDefault="00B13A7D" w:rsidP="00B13A7D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  <w:r w:rsidRPr="00B02B1A">
        <w:rPr>
          <w:rFonts w:ascii="Times New Roman" w:hAnsi="Times New Roman" w:cs="Times New Roman"/>
          <w:color w:val="000000"/>
        </w:rPr>
        <w:t>What improvements would you like to see from the MATA GO901 app and website?</w:t>
      </w:r>
    </w:p>
    <w:p w14:paraId="7EA9DE32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4005985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Better real-time information and communication</w:t>
      </w:r>
    </w:p>
    <w:p w14:paraId="55BE1B60" w14:textId="77777777" w:rsidR="00B13A7D" w:rsidRPr="00F45A48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02695040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More frequent communication regarding available services</w:t>
      </w:r>
    </w:p>
    <w:p w14:paraId="792D0B69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4761248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asier sign-up</w:t>
      </w:r>
    </w:p>
    <w:p w14:paraId="501BBDAB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3734580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Easier instructions on how to </w:t>
      </w:r>
      <w:proofErr w:type="gramStart"/>
      <w:r w:rsidR="00B13A7D" w:rsidRPr="00B02B1A">
        <w:rPr>
          <w:rFonts w:ascii="Times New Roman" w:hAnsi="Times New Roman" w:cs="Times New Roman"/>
          <w:color w:val="000000"/>
        </w:rPr>
        <w:t>use</w:t>
      </w:r>
      <w:proofErr w:type="gramEnd"/>
    </w:p>
    <w:p w14:paraId="53483325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69820210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More information about service hours, locations, etc.</w:t>
      </w:r>
    </w:p>
    <w:p w14:paraId="13DEED1C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34169515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New app menu options</w:t>
      </w:r>
    </w:p>
    <w:p w14:paraId="6A3AF667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63683598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Other [please specify]</w:t>
      </w:r>
    </w:p>
    <w:p w14:paraId="53FC58E2" w14:textId="77777777" w:rsidR="001822BE" w:rsidRPr="009A6329" w:rsidRDefault="001822BE" w:rsidP="005C6581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</w:p>
    <w:p w14:paraId="25CC2E96" w14:textId="77777777" w:rsidR="004B694D" w:rsidRPr="00B02B1A" w:rsidRDefault="004B694D" w:rsidP="004B694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Do you have a personal car that you can use to commute or run errands?</w:t>
      </w:r>
    </w:p>
    <w:p w14:paraId="252409BC" w14:textId="77777777" w:rsidR="004B694D" w:rsidRPr="00B02B1A" w:rsidRDefault="00000000" w:rsidP="004B694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35191238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4B694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4B694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4B694D" w:rsidRPr="00B02B1A">
        <w:rPr>
          <w:rFonts w:ascii="Times New Roman" w:hAnsi="Times New Roman" w:cs="Times New Roman"/>
          <w:color w:val="000000"/>
        </w:rPr>
        <w:t xml:space="preserve"> Yes</w:t>
      </w:r>
    </w:p>
    <w:p w14:paraId="72963195" w14:textId="77777777" w:rsidR="004B694D" w:rsidRPr="00B02B1A" w:rsidRDefault="00000000" w:rsidP="004B694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74503149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4B694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4B694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4B694D" w:rsidRPr="00B02B1A">
        <w:rPr>
          <w:rFonts w:ascii="Times New Roman" w:hAnsi="Times New Roman" w:cs="Times New Roman"/>
          <w:color w:val="000000"/>
        </w:rPr>
        <w:t xml:space="preserve"> No</w:t>
      </w:r>
    </w:p>
    <w:p w14:paraId="6A9BC7F0" w14:textId="77777777" w:rsidR="005C6581" w:rsidRPr="009A6329" w:rsidRDefault="005C6581" w:rsidP="00C32F5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</w:p>
    <w:p w14:paraId="00490709" w14:textId="77777777" w:rsidR="00C32F5D" w:rsidRPr="009A6329" w:rsidRDefault="00C32F5D" w:rsidP="00BF1067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</w:p>
    <w:p w14:paraId="6669A3C6" w14:textId="49136135" w:rsidR="00386C50" w:rsidRPr="00B02B1A" w:rsidRDefault="002823CE" w:rsidP="00386C50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2823CE">
        <w:rPr>
          <w:rFonts w:ascii="Times New Roman" w:eastAsia="Times New Roman" w:hAnsi="Times New Roman" w:cs="Times New Roman"/>
          <w:color w:val="000000"/>
        </w:rPr>
        <w:t>Do you own a smartphone</w:t>
      </w:r>
      <w:r w:rsidR="00386C50" w:rsidRPr="00B02B1A">
        <w:rPr>
          <w:rFonts w:ascii="Times New Roman" w:eastAsia="Times New Roman" w:hAnsi="Times New Roman" w:cs="Times New Roman"/>
          <w:color w:val="000000"/>
        </w:rPr>
        <w:t>?</w:t>
      </w:r>
    </w:p>
    <w:p w14:paraId="7DBCCE13" w14:textId="77777777" w:rsidR="00386C50" w:rsidRPr="00B02B1A" w:rsidRDefault="00000000" w:rsidP="00386C50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43773135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386C50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386C50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386C50" w:rsidRPr="00B02B1A">
        <w:rPr>
          <w:rFonts w:ascii="Times New Roman" w:hAnsi="Times New Roman" w:cs="Times New Roman"/>
          <w:color w:val="000000"/>
        </w:rPr>
        <w:t xml:space="preserve"> Yes</w:t>
      </w:r>
    </w:p>
    <w:p w14:paraId="4F3AA55D" w14:textId="77777777" w:rsidR="00386C50" w:rsidRPr="00B02B1A" w:rsidRDefault="00000000" w:rsidP="00386C50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44426899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386C50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386C50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386C50" w:rsidRPr="00B02B1A">
        <w:rPr>
          <w:rFonts w:ascii="Times New Roman" w:hAnsi="Times New Roman" w:cs="Times New Roman"/>
          <w:color w:val="000000"/>
        </w:rPr>
        <w:t xml:space="preserve"> No</w:t>
      </w:r>
    </w:p>
    <w:p w14:paraId="7154C288" w14:textId="55DA1425" w:rsidR="00386C50" w:rsidRPr="00B02B1A" w:rsidRDefault="002823CE" w:rsidP="00386C50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2823CE">
        <w:rPr>
          <w:rFonts w:ascii="Times New Roman" w:eastAsia="Times New Roman" w:hAnsi="Times New Roman" w:cs="Times New Roman"/>
          <w:color w:val="000000"/>
        </w:rPr>
        <w:t xml:space="preserve">Do you own a </w:t>
      </w:r>
      <w:r w:rsidR="00B13A7D" w:rsidRPr="002823CE">
        <w:rPr>
          <w:rFonts w:ascii="Times New Roman" w:eastAsia="Times New Roman" w:hAnsi="Times New Roman" w:cs="Times New Roman"/>
          <w:color w:val="000000"/>
        </w:rPr>
        <w:t>computer?</w:t>
      </w:r>
    </w:p>
    <w:p w14:paraId="5BB7C0B5" w14:textId="77777777" w:rsidR="00386C50" w:rsidRPr="00B02B1A" w:rsidRDefault="00000000" w:rsidP="00386C50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0196945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386C50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386C50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386C50" w:rsidRPr="00B02B1A">
        <w:rPr>
          <w:rFonts w:ascii="Times New Roman" w:hAnsi="Times New Roman" w:cs="Times New Roman"/>
          <w:color w:val="000000"/>
        </w:rPr>
        <w:t xml:space="preserve"> Yes</w:t>
      </w:r>
    </w:p>
    <w:p w14:paraId="3368CFC6" w14:textId="77777777" w:rsidR="00386C50" w:rsidRPr="00B02B1A" w:rsidRDefault="00000000" w:rsidP="00386C50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66768598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386C50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386C50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386C50" w:rsidRPr="00B02B1A">
        <w:rPr>
          <w:rFonts w:ascii="Times New Roman" w:hAnsi="Times New Roman" w:cs="Times New Roman"/>
          <w:color w:val="000000"/>
        </w:rPr>
        <w:t xml:space="preserve"> No</w:t>
      </w:r>
    </w:p>
    <w:p w14:paraId="548CA045" w14:textId="77777777" w:rsidR="00BF1067" w:rsidRPr="009A6329" w:rsidRDefault="00BF1067" w:rsidP="00210DCA">
      <w:pPr>
        <w:pStyle w:val="NormalWeb"/>
        <w:spacing w:before="0" w:beforeAutospacing="0" w:after="0" w:afterAutospacing="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</w:p>
    <w:p w14:paraId="2B2DFDDD" w14:textId="0E56271A" w:rsidR="00B13A7D" w:rsidRPr="00B02B1A" w:rsidRDefault="00B13A7D" w:rsidP="00B13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2823CE">
        <w:rPr>
          <w:rFonts w:ascii="Times New Roman" w:eastAsia="Times New Roman" w:hAnsi="Times New Roman" w:cs="Times New Roman"/>
          <w:color w:val="000000"/>
        </w:rPr>
        <w:t xml:space="preserve">Do you </w:t>
      </w:r>
      <w:r>
        <w:rPr>
          <w:rFonts w:ascii="Times New Roman" w:eastAsia="Times New Roman" w:hAnsi="Times New Roman" w:cs="Times New Roman"/>
          <w:color w:val="000000"/>
        </w:rPr>
        <w:t>have access to internet</w:t>
      </w:r>
      <w:r w:rsidRPr="002823CE">
        <w:rPr>
          <w:rFonts w:ascii="Times New Roman" w:eastAsia="Times New Roman" w:hAnsi="Times New Roman" w:cs="Times New Roman"/>
          <w:color w:val="000000"/>
        </w:rPr>
        <w:t>?</w:t>
      </w:r>
    </w:p>
    <w:p w14:paraId="1E70C747" w14:textId="77777777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3269001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13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Yes</w:t>
      </w:r>
    </w:p>
    <w:p w14:paraId="6799A6EA" w14:textId="052259E5" w:rsidR="00B13A7D" w:rsidRPr="00B02B1A" w:rsidRDefault="00000000" w:rsidP="00B13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40112874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B518A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B13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B13A7D" w:rsidRPr="00B02B1A">
        <w:rPr>
          <w:rFonts w:ascii="Times New Roman" w:hAnsi="Times New Roman" w:cs="Times New Roman"/>
          <w:color w:val="000000"/>
        </w:rPr>
        <w:t xml:space="preserve"> No</w:t>
      </w:r>
    </w:p>
    <w:p w14:paraId="33DD258C" w14:textId="77777777" w:rsidR="00802376" w:rsidRPr="008B7AB7" w:rsidRDefault="00802376" w:rsidP="008B7AB7">
      <w:p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</w:p>
    <w:p w14:paraId="243B456F" w14:textId="32DE8AB6" w:rsidR="00A3383C" w:rsidRPr="008B7AB7" w:rsidRDefault="008B7AB7" w:rsidP="00A3383C">
      <w:pPr>
        <w:pStyle w:val="ListParagraph"/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color w:val="000000"/>
          <w:u w:val="single"/>
        </w:rPr>
      </w:pPr>
      <w:r w:rsidRPr="008B7AB7">
        <w:rPr>
          <w:rFonts w:ascii="Times New Roman" w:eastAsia="Times New Roman" w:hAnsi="Times New Roman" w:cs="Times New Roman"/>
          <w:b/>
          <w:color w:val="000000"/>
          <w:u w:val="single"/>
        </w:rPr>
        <w:t>Transit to Work</w:t>
      </w:r>
    </w:p>
    <w:p w14:paraId="10E369A7" w14:textId="77777777" w:rsidR="00A3383C" w:rsidRPr="009A6329" w:rsidRDefault="00A3383C" w:rsidP="00A3383C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W</w:t>
      </w:r>
      <w:r w:rsidRPr="009A6329">
        <w:rPr>
          <w:rFonts w:ascii="Times New Roman" w:hAnsi="Times New Roman" w:cs="Times New Roman"/>
          <w:bCs/>
        </w:rPr>
        <w:t>hat travel mode do</w:t>
      </w:r>
      <w:r>
        <w:rPr>
          <w:rFonts w:ascii="Times New Roman" w:hAnsi="Times New Roman" w:cs="Times New Roman"/>
          <w:bCs/>
        </w:rPr>
        <w:t xml:space="preserve">es the staff </w:t>
      </w:r>
      <w:r w:rsidRPr="009A6329">
        <w:rPr>
          <w:rFonts w:ascii="Times New Roman" w:hAnsi="Times New Roman" w:cs="Times New Roman"/>
          <w:bCs/>
        </w:rPr>
        <w:t>usually use to commute to work? (Check all that apply)</w:t>
      </w:r>
      <w:r>
        <w:rPr>
          <w:rFonts w:ascii="Times New Roman" w:hAnsi="Times New Roman" w:cs="Times New Roman"/>
          <w:bCs/>
        </w:rPr>
        <w:t>.</w:t>
      </w:r>
    </w:p>
    <w:p w14:paraId="7F58D33A" w14:textId="2308591A" w:rsidR="00A3383C" w:rsidRPr="009A6329" w:rsidRDefault="00A3383C" w:rsidP="00A3383C">
      <w:pPr>
        <w:spacing w:after="0" w:line="240" w:lineRule="auto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Times New Roman" w:hAnsi="Times New Roman" w:cs="Times New Roman"/>
          <w:bCs/>
        </w:rPr>
        <w:t xml:space="preserve">              </w:t>
      </w:r>
      <w:r w:rsidR="00352924"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="00352924"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352924" w:rsidRPr="009A6329">
        <w:rPr>
          <w:rFonts w:ascii="Times New Roman" w:hAnsi="Times New Roman" w:cs="Times New Roman"/>
          <w:bCs/>
          <w:color w:val="000000"/>
        </w:rPr>
        <w:t>drive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alone.</w:t>
      </w:r>
    </w:p>
    <w:p w14:paraId="0DAC54AE" w14:textId="32882FEA" w:rsidR="00A3383C" w:rsidRPr="009A6329" w:rsidRDefault="00352924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transit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(</w:t>
      </w:r>
      <w:r w:rsidR="00A3383C">
        <w:rPr>
          <w:rFonts w:ascii="Times New Roman" w:eastAsia="Times New Roman" w:hAnsi="Times New Roman" w:cs="Times New Roman"/>
          <w:bCs/>
        </w:rPr>
        <w:t>b</w:t>
      </w:r>
      <w:r w:rsidR="00A3383C" w:rsidRPr="009A6329">
        <w:rPr>
          <w:rFonts w:ascii="Times New Roman" w:eastAsia="Times New Roman" w:hAnsi="Times New Roman" w:cs="Times New Roman"/>
          <w:bCs/>
        </w:rPr>
        <w:t>us/</w:t>
      </w:r>
      <w:r w:rsidR="00A3383C">
        <w:rPr>
          <w:rFonts w:ascii="Times New Roman" w:eastAsia="Times New Roman" w:hAnsi="Times New Roman" w:cs="Times New Roman"/>
          <w:bCs/>
        </w:rPr>
        <w:t>r</w:t>
      </w:r>
      <w:r w:rsidR="00A3383C" w:rsidRPr="009A6329">
        <w:rPr>
          <w:rFonts w:ascii="Times New Roman" w:eastAsia="Times New Roman" w:hAnsi="Times New Roman" w:cs="Times New Roman"/>
          <w:bCs/>
        </w:rPr>
        <w:t>ail)</w:t>
      </w:r>
    </w:p>
    <w:p w14:paraId="27394D63" w14:textId="13E9AA83" w:rsidR="00A3383C" w:rsidRPr="009A6329" w:rsidRDefault="00352924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carpool</w:t>
      </w:r>
    </w:p>
    <w:p w14:paraId="5C5A8EF4" w14:textId="56B65052" w:rsidR="00A3383C" w:rsidRPr="009A6329" w:rsidRDefault="00352924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vanpool</w:t>
      </w:r>
    </w:p>
    <w:p w14:paraId="192B0521" w14:textId="6AC9F63D" w:rsidR="00A3383C" w:rsidRPr="009A6329" w:rsidRDefault="003F3C8F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walked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</w:t>
      </w:r>
    </w:p>
    <w:p w14:paraId="22707857" w14:textId="092A523D" w:rsidR="00A3383C" w:rsidRPr="009A6329" w:rsidRDefault="003F3C8F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biked</w:t>
      </w:r>
    </w:p>
    <w:p w14:paraId="4FC561AB" w14:textId="0E782E8C" w:rsidR="00A3383C" w:rsidRPr="009A6329" w:rsidRDefault="003F3C8F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work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from home</w:t>
      </w:r>
    </w:p>
    <w:p w14:paraId="6240C292" w14:textId="3EDF37BE" w:rsidR="00A3383C" w:rsidRPr="009A6329" w:rsidRDefault="003F3C8F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other</w:t>
      </w:r>
    </w:p>
    <w:p w14:paraId="697558FE" w14:textId="77777777" w:rsidR="00A3383C" w:rsidRPr="00F16506" w:rsidRDefault="00A3383C" w:rsidP="00A3383C">
      <w:pPr>
        <w:pStyle w:val="ListParagraph"/>
        <w:numPr>
          <w:ilvl w:val="0"/>
          <w:numId w:val="1"/>
        </w:numPr>
        <w:spacing w:before="24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</w:rPr>
        <w:t>What is the rough estimate of the average distance traveled by staff to the office</w:t>
      </w:r>
      <w:r w:rsidRPr="009A6329">
        <w:rPr>
          <w:rFonts w:ascii="Times New Roman" w:hAnsi="Times New Roman" w:cs="Times New Roman"/>
          <w:bCs/>
        </w:rPr>
        <w:t>? _____</w:t>
      </w:r>
    </w:p>
    <w:p w14:paraId="55E3EF13" w14:textId="77777777" w:rsidR="00A3383C" w:rsidRPr="009A6329" w:rsidRDefault="00A3383C" w:rsidP="00A3383C">
      <w:pPr>
        <w:pStyle w:val="ListParagraph"/>
        <w:spacing w:before="24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</w:p>
    <w:p w14:paraId="24578DD6" w14:textId="3A613E68" w:rsidR="00A3383C" w:rsidRPr="009A6329" w:rsidRDefault="00A3383C" w:rsidP="00A3383C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What time </w:t>
      </w: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does you typically 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arrive at work?</w:t>
      </w:r>
    </w:p>
    <w:p w14:paraId="4DE90DBA" w14:textId="09C03C47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6:00</w:t>
      </w:r>
      <w:r w:rsidR="00A3383C"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a.m. to 6:59 a.m.</w:t>
      </w:r>
    </w:p>
    <w:p w14:paraId="00C08140" w14:textId="48DCB4A5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7:00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a.m. to 7:59 a.m.</w:t>
      </w:r>
    </w:p>
    <w:p w14:paraId="742B1E35" w14:textId="64CBA3CB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8:00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a.m. to 9:00 a.m.</w:t>
      </w:r>
    </w:p>
    <w:p w14:paraId="3532CCAB" w14:textId="0AEA47E8" w:rsidR="00A3383C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After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9:00 a.m.</w:t>
      </w:r>
    </w:p>
    <w:p w14:paraId="78E29369" w14:textId="3A57A43F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Flexible</w:t>
      </w:r>
      <w:r w:rsidR="00A3383C">
        <w:rPr>
          <w:rFonts w:ascii="Times New Roman" w:eastAsia="Times New Roman" w:hAnsi="Times New Roman" w:cs="Times New Roman"/>
          <w:bCs/>
        </w:rPr>
        <w:t xml:space="preserve"> Timing</w:t>
      </w:r>
      <w:r w:rsidR="00A3383C" w:rsidRPr="009A6329">
        <w:rPr>
          <w:rFonts w:ascii="Times New Roman" w:eastAsia="Times New Roman" w:hAnsi="Times New Roman" w:cs="Times New Roman"/>
          <w:bCs/>
        </w:rPr>
        <w:t>.</w:t>
      </w:r>
    </w:p>
    <w:p w14:paraId="273E1470" w14:textId="5AE1242A" w:rsidR="00A3383C" w:rsidRPr="009A6329" w:rsidRDefault="00A3383C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What time do</w:t>
      </w: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es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you</w:t>
      </w:r>
      <w:r w:rsidR="00A43185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typically leave work?</w:t>
      </w:r>
    </w:p>
    <w:p w14:paraId="13A2D8BE" w14:textId="4C5F2394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Before</w:t>
      </w:r>
      <w:r w:rsidR="00A3383C"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4:00 p.m.</w:t>
      </w:r>
    </w:p>
    <w:p w14:paraId="6961B282" w14:textId="7CCCDA9E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4:00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4:59 p.m.</w:t>
      </w:r>
    </w:p>
    <w:p w14:paraId="640A1BFC" w14:textId="4F11E9AE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5:00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6:00 p.m.</w:t>
      </w:r>
    </w:p>
    <w:p w14:paraId="72E08EED" w14:textId="4E0EE36C" w:rsidR="00A3383C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After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6:00 p.m.</w:t>
      </w:r>
    </w:p>
    <w:p w14:paraId="2BD80805" w14:textId="415819C4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Flexible</w:t>
      </w:r>
      <w:r w:rsidR="00A3383C">
        <w:rPr>
          <w:rFonts w:ascii="Times New Roman" w:eastAsia="Times New Roman" w:hAnsi="Times New Roman" w:cs="Times New Roman"/>
          <w:bCs/>
        </w:rPr>
        <w:t xml:space="preserve"> Timing</w:t>
      </w:r>
      <w:r w:rsidR="00A3383C" w:rsidRPr="009A6329">
        <w:rPr>
          <w:rFonts w:ascii="Times New Roman" w:eastAsia="Times New Roman" w:hAnsi="Times New Roman" w:cs="Times New Roman"/>
          <w:bCs/>
        </w:rPr>
        <w:t>.</w:t>
      </w:r>
    </w:p>
    <w:p w14:paraId="19B86D47" w14:textId="77777777" w:rsidR="00A3383C" w:rsidRPr="009A6329" w:rsidRDefault="00A3383C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Which of the following best describes the availability of parking spaces at your office</w:t>
      </w:r>
      <w:r w:rsidRPr="009A6329">
        <w:rPr>
          <w:rFonts w:ascii="Times New Roman" w:eastAsia="Times New Roman" w:hAnsi="Times New Roman" w:cs="Times New Roman"/>
          <w:bCs/>
          <w:color w:val="000000"/>
        </w:rPr>
        <w:t>? </w:t>
      </w:r>
    </w:p>
    <w:p w14:paraId="5344FEE1" w14:textId="678252F8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Adequate</w:t>
      </w:r>
      <w:r w:rsidR="00A3383C"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parking</w:t>
      </w:r>
    </w:p>
    <w:p w14:paraId="18F2DF86" w14:textId="4C624EEE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Occasional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parking shortages</w:t>
      </w:r>
    </w:p>
    <w:p w14:paraId="3875CCBB" w14:textId="0C4BBC77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Often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inadequate parking</w:t>
      </w:r>
    </w:p>
    <w:p w14:paraId="1A3BEC7D" w14:textId="6F32E0F9" w:rsidR="00A3383C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Inadequate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parking</w:t>
      </w:r>
    </w:p>
    <w:p w14:paraId="07EC46FD" w14:textId="23278122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  <w:r w:rsidR="00A3383C">
        <w:rPr>
          <w:rFonts w:ascii="Times New Roman" w:eastAsia="Times New Roman" w:hAnsi="Times New Roman" w:cs="Times New Roman"/>
          <w:bCs/>
        </w:rPr>
        <w:t xml:space="preserve"> Answer</w:t>
      </w:r>
    </w:p>
    <w:p w14:paraId="0E6C07A5" w14:textId="77777777" w:rsidR="00A3383C" w:rsidRPr="009A6329" w:rsidRDefault="00A3383C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Is there a transit route within walk</w:t>
      </w: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ing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distance of your office</w:t>
      </w:r>
      <w:r w:rsidRPr="009A6329">
        <w:rPr>
          <w:rFonts w:ascii="Times New Roman" w:eastAsia="Times New Roman" w:hAnsi="Times New Roman" w:cs="Times New Roman"/>
          <w:bCs/>
          <w:color w:val="000000"/>
        </w:rPr>
        <w:t>? </w:t>
      </w:r>
    </w:p>
    <w:p w14:paraId="616DED1A" w14:textId="169FF12B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yes</w:t>
      </w:r>
    </w:p>
    <w:p w14:paraId="512DE612" w14:textId="084A192F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</w:p>
    <w:p w14:paraId="68E02265" w14:textId="6F408A2E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t</w:t>
      </w:r>
      <w:r w:rsidR="00A3383C" w:rsidRPr="009A6329">
        <w:rPr>
          <w:rFonts w:ascii="Times New Roman" w:hAnsi="Times New Roman" w:cs="Times New Roman"/>
          <w:bCs/>
          <w:color w:val="000000"/>
        </w:rPr>
        <w:t xml:space="preserve"> sure</w:t>
      </w:r>
    </w:p>
    <w:p w14:paraId="79945F12" w14:textId="77777777" w:rsidR="00A3383C" w:rsidRPr="009A6329" w:rsidRDefault="00A3383C" w:rsidP="00A3383C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Times New Roman" w:hAnsi="Times New Roman" w:cs="Times New Roman"/>
          <w:bCs/>
          <w:color w:val="000000"/>
        </w:rPr>
        <w:lastRenderedPageBreak/>
        <w:t xml:space="preserve">Which 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of the following best applies to where </w:t>
      </w: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your office is?</w:t>
      </w:r>
    </w:p>
    <w:p w14:paraId="4C102256" w14:textId="4B39B563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City</w:t>
      </w:r>
      <w:r w:rsidR="00A3383C"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, downtown with a mix of offices, apartments, and shops</w:t>
      </w:r>
    </w:p>
    <w:p w14:paraId="22020D31" w14:textId="366370C5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City</w:t>
      </w:r>
      <w:r w:rsidR="00A3383C" w:rsidRPr="009A6329">
        <w:rPr>
          <w:rFonts w:ascii="Times New Roman" w:eastAsia="Times New Roman" w:hAnsi="Times New Roman" w:cs="Times New Roman"/>
          <w:bCs/>
        </w:rPr>
        <w:t>, residential neighborhood</w:t>
      </w:r>
    </w:p>
    <w:p w14:paraId="43C0E35F" w14:textId="4CADFB1F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Suburban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neighborhood, with a mix of houses, shops, and businesses</w:t>
      </w:r>
    </w:p>
    <w:p w14:paraId="59DF93CB" w14:textId="1DBDB6AD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Suburban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neighborhood with houses only</w:t>
      </w:r>
    </w:p>
    <w:p w14:paraId="7135BC3E" w14:textId="325C9EE3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  <w:shd w:val="clear" w:color="auto" w:fill="FFFFFF"/>
        </w:rPr>
        <w:t>Small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wn or village</w:t>
      </w:r>
    </w:p>
    <w:p w14:paraId="35838D23" w14:textId="458A5835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University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wn</w:t>
      </w:r>
    </w:p>
    <w:p w14:paraId="12CA3FE0" w14:textId="1DEFA7DC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  <w:shd w:val="clear" w:color="auto" w:fill="FFFFFF"/>
        </w:rPr>
        <w:t>Rural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area</w:t>
      </w:r>
    </w:p>
    <w:p w14:paraId="740124C7" w14:textId="7CABED73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thing</w:t>
      </w:r>
    </w:p>
    <w:p w14:paraId="6AECCD2B" w14:textId="77777777" w:rsidR="00A3383C" w:rsidRPr="009A6329" w:rsidRDefault="00A3383C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</w:p>
    <w:p w14:paraId="1987D399" w14:textId="401CF66F" w:rsidR="00A3383C" w:rsidRPr="009A6329" w:rsidRDefault="00A3383C" w:rsidP="00A3383C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To your knowledge, which of the following programs </w:t>
      </w:r>
      <w:r w:rsidR="00A43185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are offered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at your workplace? Select all that </w:t>
      </w:r>
      <w:proofErr w:type="gramStart"/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apply</w:t>
      </w:r>
      <w:proofErr w:type="gramEnd"/>
    </w:p>
    <w:p w14:paraId="0ACD5A7E" w14:textId="4036B34A" w:rsidR="00A3383C" w:rsidRPr="009A6329" w:rsidRDefault="00A3383C" w:rsidP="00A3383C">
      <w:pPr>
        <w:spacing w:after="0" w:line="240" w:lineRule="auto"/>
        <w:ind w:left="36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Times New Roman" w:eastAsia="MS Gothic" w:hAnsi="Times New Roman" w:cs="Times New Roman"/>
          <w:bCs/>
          <w:color w:val="000000"/>
        </w:rPr>
        <w:t xml:space="preserve">  </w:t>
      </w:r>
      <w:r>
        <w:rPr>
          <w:rFonts w:ascii="Times New Roman" w:eastAsia="MS Gothic" w:hAnsi="Times New Roman" w:cs="Times New Roman"/>
          <w:bCs/>
          <w:color w:val="000000"/>
        </w:rPr>
        <w:t xml:space="preserve">    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E00037"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="00E00037"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="00E00037" w:rsidRPr="009A6329">
        <w:rPr>
          <w:rFonts w:ascii="Times New Roman" w:hAnsi="Times New Roman" w:cs="Times New Roman"/>
          <w:bCs/>
          <w:color w:val="000000"/>
        </w:rPr>
        <w:t>Providing</w:t>
      </w:r>
      <w:r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free transit passes</w:t>
      </w:r>
    </w:p>
    <w:p w14:paraId="03155950" w14:textId="0E37B76E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Ability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telework</w:t>
      </w:r>
    </w:p>
    <w:p w14:paraId="650FF4C1" w14:textId="55EC7BAA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Providing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discounted transit passes</w:t>
      </w:r>
    </w:p>
    <w:p w14:paraId="302D6DC7" w14:textId="47A30D4A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Providing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micro-transit alternatives</w:t>
      </w:r>
    </w:p>
    <w:p w14:paraId="59D937B8" w14:textId="2E1FD8D1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Preferential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parking for carpools, </w:t>
      </w:r>
      <w:r w:rsidR="00A3383C">
        <w:rPr>
          <w:rFonts w:ascii="Times New Roman" w:eastAsia="Times New Roman" w:hAnsi="Times New Roman" w:cs="Times New Roman"/>
          <w:bCs/>
        </w:rPr>
        <w:t xml:space="preserve">and </w:t>
      </w:r>
      <w:r w:rsidR="00A3383C" w:rsidRPr="009A6329">
        <w:rPr>
          <w:rFonts w:ascii="Times New Roman" w:eastAsia="Times New Roman" w:hAnsi="Times New Roman" w:cs="Times New Roman"/>
          <w:bCs/>
        </w:rPr>
        <w:t>vanpools closer to the office entrance</w:t>
      </w:r>
    </w:p>
    <w:p w14:paraId="7D3B722B" w14:textId="21478C35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Flexibility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adjust the time you arrive or leave work</w:t>
      </w:r>
      <w:r w:rsidR="00A3383C"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</w:p>
    <w:p w14:paraId="6C97E423" w14:textId="5ED2D23F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Education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help commuters choose safe walking routes</w:t>
      </w:r>
    </w:p>
    <w:p w14:paraId="1A18111F" w14:textId="727A8212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Help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find carpool partners</w:t>
      </w:r>
    </w:p>
    <w:p w14:paraId="28559639" w14:textId="6BE0659A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Times New Roman" w:hAnsi="Times New Roman" w:cs="Times New Roman"/>
          <w:bCs/>
        </w:rPr>
        <w:t xml:space="preserve"> Help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to find vanpool partners</w:t>
      </w:r>
    </w:p>
    <w:p w14:paraId="7670D8E1" w14:textId="23652AE8" w:rsidR="00A3383C" w:rsidRPr="009A6329" w:rsidRDefault="00E00037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Free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parking</w:t>
      </w:r>
      <w:r w:rsidR="00A3383C" w:rsidRPr="009A6329"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 xml:space="preserve"> </w:t>
      </w:r>
    </w:p>
    <w:p w14:paraId="623D1736" w14:textId="3E67F8EC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Secure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bicycle parking</w:t>
      </w:r>
    </w:p>
    <w:p w14:paraId="5CB06CF9" w14:textId="45FD09C5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Showers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and/or changing areas</w:t>
      </w:r>
    </w:p>
    <w:p w14:paraId="77517E0C" w14:textId="40FE08D6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Times New Roman" w:hAnsi="Times New Roman" w:cs="Times New Roman"/>
          <w:bCs/>
        </w:rPr>
        <w:t xml:space="preserve"> Cash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payment or other incentives for giving up your parking space</w:t>
      </w:r>
    </w:p>
    <w:p w14:paraId="0C5D7A4A" w14:textId="465E5F84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Free</w:t>
      </w:r>
      <w:r w:rsidR="00A3383C" w:rsidRPr="009A6329">
        <w:rPr>
          <w:rFonts w:ascii="Times New Roman" w:eastAsia="Times New Roman" w:hAnsi="Times New Roman" w:cs="Times New Roman"/>
          <w:bCs/>
        </w:rPr>
        <w:t xml:space="preserve"> rides to work or home</w:t>
      </w:r>
    </w:p>
    <w:p w14:paraId="792919F5" w14:textId="663D1204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Others</w:t>
      </w:r>
      <w:r w:rsidR="00A3383C" w:rsidRPr="009A6329">
        <w:rPr>
          <w:rFonts w:ascii="Times New Roman" w:hAnsi="Times New Roman" w:cs="Times New Roman"/>
          <w:bCs/>
          <w:color w:val="000000"/>
        </w:rPr>
        <w:t xml:space="preserve"> (Please specify)</w:t>
      </w:r>
    </w:p>
    <w:p w14:paraId="67D474A5" w14:textId="77777777" w:rsidR="00A3383C" w:rsidRPr="009A6329" w:rsidRDefault="00A3383C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</w:pPr>
    </w:p>
    <w:p w14:paraId="4391D9FF" w14:textId="77777777" w:rsidR="00A3383C" w:rsidRPr="00AA286F" w:rsidRDefault="00A3383C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32363A"/>
          <w:shd w:val="clear" w:color="auto" w:fill="FFFFFF"/>
        </w:rPr>
        <w:t>Does your company have a penalty for staff late arrival?</w:t>
      </w:r>
    </w:p>
    <w:p w14:paraId="4D64DB49" w14:textId="5F65F27E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yes</w:t>
      </w:r>
    </w:p>
    <w:p w14:paraId="313D5C95" w14:textId="125E4D69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</w:p>
    <w:p w14:paraId="1A158A89" w14:textId="39B52BEA" w:rsidR="00A3383C" w:rsidRPr="000824B6" w:rsidRDefault="00602EC6" w:rsidP="00A3383C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no</w:t>
      </w:r>
      <w:r w:rsidR="00A3383C" w:rsidRPr="009A6329">
        <w:rPr>
          <w:rFonts w:ascii="Times New Roman" w:eastAsia="MS Gothic" w:hAnsi="Times New Roman" w:cs="Times New Roman"/>
          <w:bCs/>
          <w:color w:val="000000"/>
        </w:rPr>
        <w:t xml:space="preserve"> answer</w:t>
      </w:r>
    </w:p>
    <w:p w14:paraId="47706B68" w14:textId="77777777" w:rsidR="00A3383C" w:rsidRDefault="00A3383C" w:rsidP="00A3383C">
      <w:pPr>
        <w:pStyle w:val="ListParagraph"/>
        <w:numPr>
          <w:ilvl w:val="0"/>
          <w:numId w:val="1"/>
        </w:numPr>
        <w:spacing w:before="240" w:after="0"/>
        <w:jc w:val="both"/>
        <w:rPr>
          <w:rFonts w:ascii="Times New Roman" w:eastAsia="Times New Roman" w:hAnsi="Times New Roman" w:cs="Times New Roman"/>
          <w:bCs/>
        </w:rPr>
      </w:pPr>
      <w:r w:rsidRPr="00015F8D">
        <w:rPr>
          <w:rFonts w:ascii="Times New Roman" w:eastAsia="Times New Roman" w:hAnsi="Times New Roman" w:cs="Times New Roman"/>
          <w:bCs/>
        </w:rPr>
        <w:t>Does your organization work with other entities at the federal, state, regional, or local level to discuss or plan the improvement in transportation to your organization?</w:t>
      </w:r>
    </w:p>
    <w:p w14:paraId="3ED5531E" w14:textId="6822E245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yes</w:t>
      </w:r>
    </w:p>
    <w:p w14:paraId="18E273AD" w14:textId="2EDA711F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</w:p>
    <w:p w14:paraId="427C7C27" w14:textId="1B07530F" w:rsidR="00A3383C" w:rsidRPr="000824B6" w:rsidRDefault="00602EC6" w:rsidP="00A3383C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no</w:t>
      </w:r>
      <w:r w:rsidR="00A3383C" w:rsidRPr="009A6329">
        <w:rPr>
          <w:rFonts w:ascii="Times New Roman" w:eastAsia="MS Gothic" w:hAnsi="Times New Roman" w:cs="Times New Roman"/>
          <w:bCs/>
          <w:color w:val="000000"/>
        </w:rPr>
        <w:t xml:space="preserve"> answer</w:t>
      </w:r>
    </w:p>
    <w:p w14:paraId="3CB3C8DF" w14:textId="77777777" w:rsidR="00A3383C" w:rsidRDefault="00A3383C" w:rsidP="00A3383C">
      <w:pPr>
        <w:pStyle w:val="ListParagraph"/>
        <w:numPr>
          <w:ilvl w:val="0"/>
          <w:numId w:val="1"/>
        </w:numPr>
        <w:spacing w:before="240" w:after="0"/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If “yes” to question 39, Please identify those entities from the following.</w:t>
      </w:r>
    </w:p>
    <w:p w14:paraId="582DF1A5" w14:textId="7941AA73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U.S.</w:t>
      </w:r>
      <w:r w:rsidR="00A3383C"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  <w:t xml:space="preserve"> DOT</w:t>
      </w:r>
    </w:p>
    <w:p w14:paraId="759C3096" w14:textId="50330A90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State</w:t>
      </w:r>
      <w:r w:rsidR="00A3383C">
        <w:rPr>
          <w:rStyle w:val="checkbox-button-label-text"/>
          <w:rFonts w:ascii="Times New Roman" w:hAnsi="Times New Roman" w:cs="Times New Roman"/>
          <w:bCs/>
          <w:color w:val="000000"/>
          <w:bdr w:val="none" w:sz="0" w:space="0" w:color="auto" w:frame="1"/>
        </w:rPr>
        <w:t xml:space="preserve"> DOT</w:t>
      </w:r>
    </w:p>
    <w:p w14:paraId="0400EF0B" w14:textId="1B4E1300" w:rsidR="00A3383C" w:rsidRDefault="00602EC6" w:rsidP="00A3383C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MPO</w:t>
      </w:r>
    </w:p>
    <w:p w14:paraId="32DF38E9" w14:textId="70DFE5EB" w:rsidR="00A3383C" w:rsidRDefault="00602EC6" w:rsidP="00A3383C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Other</w:t>
      </w:r>
      <w:r w:rsidR="00A3383C">
        <w:rPr>
          <w:rFonts w:ascii="Times New Roman" w:eastAsia="MS Gothic" w:hAnsi="Times New Roman" w:cs="Times New Roman"/>
          <w:bCs/>
          <w:color w:val="000000"/>
        </w:rPr>
        <w:t xml:space="preserve"> Regional Agency</w:t>
      </w:r>
    </w:p>
    <w:p w14:paraId="38971A29" w14:textId="283A2965" w:rsidR="00A3383C" w:rsidRDefault="00602EC6" w:rsidP="00A3383C">
      <w:pPr>
        <w:pStyle w:val="NormalWeb"/>
        <w:tabs>
          <w:tab w:val="left" w:pos="2100"/>
        </w:tabs>
        <w:spacing w:before="0" w:beforeAutospacing="0" w:after="0" w:afterAutospacing="0"/>
        <w:ind w:left="720"/>
        <w:jc w:val="both"/>
        <w:textAlignment w:val="baseline"/>
        <w:rPr>
          <w:rFonts w:ascii="Times New Roman" w:eastAsia="MS Gothic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lastRenderedPageBreak/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Others</w:t>
      </w:r>
      <w:r w:rsidR="00A3383C">
        <w:rPr>
          <w:rFonts w:ascii="Times New Roman" w:eastAsia="MS Gothic" w:hAnsi="Times New Roman" w:cs="Times New Roman"/>
          <w:bCs/>
          <w:color w:val="000000"/>
        </w:rPr>
        <w:t xml:space="preserve"> (Please Specify)</w:t>
      </w:r>
    </w:p>
    <w:p w14:paraId="17D376BB" w14:textId="77777777" w:rsidR="00A3383C" w:rsidRPr="004D72C2" w:rsidRDefault="00A3383C" w:rsidP="00A3383C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hAnsi="Times New Roman" w:cs="Times New Roman"/>
          <w:bCs/>
          <w:color w:val="000000"/>
          <w:bdr w:val="none" w:sz="0" w:space="0" w:color="auto" w:frame="1"/>
        </w:rPr>
      </w:pPr>
      <w:r w:rsidRPr="00614B1F">
        <w:rPr>
          <w:rFonts w:ascii="Times New Roman" w:hAnsi="Times New Roman" w:cs="Times New Roman"/>
          <w:bCs/>
        </w:rPr>
        <w:t xml:space="preserve">Does your </w:t>
      </w:r>
      <w:r>
        <w:rPr>
          <w:rFonts w:ascii="Times New Roman" w:hAnsi="Times New Roman" w:cs="Times New Roman"/>
          <w:bCs/>
        </w:rPr>
        <w:t>organization</w:t>
      </w:r>
      <w:r w:rsidRPr="00614B1F">
        <w:rPr>
          <w:rFonts w:ascii="Times New Roman" w:hAnsi="Times New Roman" w:cs="Times New Roman"/>
          <w:bCs/>
        </w:rPr>
        <w:t xml:space="preserve"> have any existing or new project that integrates</w:t>
      </w:r>
      <w:r>
        <w:rPr>
          <w:rFonts w:ascii="Times New Roman" w:hAnsi="Times New Roman" w:cs="Times New Roman"/>
          <w:bCs/>
        </w:rPr>
        <w:t xml:space="preserve"> or encourages</w:t>
      </w:r>
      <w:r w:rsidRPr="00614B1F">
        <w:rPr>
          <w:rFonts w:ascii="Times New Roman" w:hAnsi="Times New Roman" w:cs="Times New Roman"/>
          <w:bCs/>
        </w:rPr>
        <w:t xml:space="preserve"> your service with the public bus transit service of the place</w:t>
      </w:r>
      <w:r>
        <w:rPr>
          <w:rFonts w:ascii="Times New Roman" w:hAnsi="Times New Roman" w:cs="Times New Roman"/>
          <w:bCs/>
        </w:rPr>
        <w:t>?</w:t>
      </w:r>
    </w:p>
    <w:p w14:paraId="267EA3A0" w14:textId="08D702CD" w:rsidR="00A3383C" w:rsidRPr="009A6329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yes</w:t>
      </w:r>
    </w:p>
    <w:p w14:paraId="6357F3BC" w14:textId="4EB334F1" w:rsidR="00A3383C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</w:p>
    <w:p w14:paraId="402E5F7E" w14:textId="571BA962" w:rsidR="00A3383C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no</w:t>
      </w:r>
      <w:r w:rsidR="00A3383C">
        <w:rPr>
          <w:rFonts w:ascii="Times New Roman" w:hAnsi="Times New Roman" w:cs="Times New Roman"/>
          <w:bCs/>
        </w:rPr>
        <w:t xml:space="preserve"> answer</w:t>
      </w:r>
    </w:p>
    <w:p w14:paraId="4E1249B4" w14:textId="166A15B8" w:rsidR="00A3383C" w:rsidRDefault="00602EC6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  <w:r w:rsidRPr="009A6329">
        <w:rPr>
          <w:rFonts w:ascii="Segoe UI Symbol" w:eastAsia="MS Gothic" w:hAnsi="Segoe UI Symbol" w:cs="Segoe UI Symbol"/>
          <w:bCs/>
          <w:color w:val="000000"/>
        </w:rPr>
        <w:t>☐</w:t>
      </w:r>
      <w:r w:rsidRPr="009A6329">
        <w:rPr>
          <w:rFonts w:ascii="Times New Roman" w:eastAsia="MS Gothic" w:hAnsi="Times New Roman" w:cs="Times New Roman"/>
          <w:bCs/>
          <w:color w:val="000000"/>
        </w:rPr>
        <w:t xml:space="preserve"> </w:t>
      </w:r>
      <w:r w:rsidRPr="009A6329">
        <w:rPr>
          <w:rFonts w:ascii="Times New Roman" w:hAnsi="Times New Roman" w:cs="Times New Roman"/>
          <w:bCs/>
          <w:color w:val="000000"/>
        </w:rPr>
        <w:t>we</w:t>
      </w:r>
      <w:r w:rsidR="00A3383C">
        <w:rPr>
          <w:rFonts w:ascii="Times New Roman" w:hAnsi="Times New Roman" w:cs="Times New Roman"/>
          <w:bCs/>
          <w:color w:val="000000"/>
        </w:rPr>
        <w:t xml:space="preserve"> provide bus transit service</w:t>
      </w:r>
    </w:p>
    <w:p w14:paraId="4C990FAD" w14:textId="77777777" w:rsidR="00872A7D" w:rsidRDefault="00872A7D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Cs/>
          <w:color w:val="000000"/>
        </w:rPr>
      </w:pPr>
    </w:p>
    <w:p w14:paraId="110BADA7" w14:textId="68064370" w:rsidR="00872A7D" w:rsidRPr="00872A7D" w:rsidRDefault="00872A7D" w:rsidP="00A3383C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b/>
        </w:rPr>
      </w:pPr>
      <w:r w:rsidRPr="00872A7D">
        <w:rPr>
          <w:rFonts w:ascii="Times New Roman" w:hAnsi="Times New Roman" w:cs="Times New Roman"/>
          <w:b/>
          <w:color w:val="000000"/>
        </w:rPr>
        <w:t>Demographics</w:t>
      </w:r>
    </w:p>
    <w:p w14:paraId="281E1601" w14:textId="77777777" w:rsidR="00872A7D" w:rsidRDefault="00872A7D" w:rsidP="00872A7D">
      <w:pPr>
        <w:pStyle w:val="ListParagraph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1D23D5B2" w14:textId="535612DA" w:rsidR="00872A7D" w:rsidRPr="00B02B1A" w:rsidRDefault="00872A7D" w:rsidP="00872A7D">
      <w:pPr>
        <w:pStyle w:val="ListParagraph"/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gender? </w:t>
      </w:r>
    </w:p>
    <w:p w14:paraId="02C9CEB5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8656561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Woman</w:t>
      </w:r>
    </w:p>
    <w:p w14:paraId="130B9C58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8850835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Man</w:t>
      </w:r>
    </w:p>
    <w:p w14:paraId="3F79A45A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50713591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on-binary or genderqueer</w:t>
      </w:r>
    </w:p>
    <w:p w14:paraId="38A2ED02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89296657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5D6B372C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48971095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Write-in option:</w:t>
      </w:r>
    </w:p>
    <w:p w14:paraId="75307DD4" w14:textId="77777777" w:rsidR="00872A7D" w:rsidRPr="00B02B1A" w:rsidRDefault="00872A7D" w:rsidP="00872A7D">
      <w:pPr>
        <w:pStyle w:val="NormalWeb"/>
        <w:numPr>
          <w:ilvl w:val="0"/>
          <w:numId w:val="1"/>
        </w:numPr>
        <w:spacing w:before="240" w:beforeAutospacing="0" w:after="0" w:afterAutospacing="0"/>
        <w:jc w:val="both"/>
        <w:textAlignment w:val="baseline"/>
        <w:rPr>
          <w:rFonts w:ascii="Times New Roman" w:hAnsi="Times New Roman" w:cs="Times New Roman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home Zip code? </w:t>
      </w:r>
    </w:p>
    <w:p w14:paraId="60582EF7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age? </w:t>
      </w:r>
    </w:p>
    <w:p w14:paraId="320EAACC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71484961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13-18</w:t>
      </w:r>
    </w:p>
    <w:p w14:paraId="77BB319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76685131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19-24</w:t>
      </w:r>
    </w:p>
    <w:p w14:paraId="636B6E9C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30165054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25-34</w:t>
      </w:r>
    </w:p>
    <w:p w14:paraId="2B7F4C63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78943026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35-44</w:t>
      </w:r>
    </w:p>
    <w:p w14:paraId="4DA23327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98108296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45-54</w:t>
      </w:r>
    </w:p>
    <w:p w14:paraId="62913A0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57203860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55-64</w:t>
      </w:r>
    </w:p>
    <w:p w14:paraId="786D1196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27729893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65-74</w:t>
      </w:r>
    </w:p>
    <w:p w14:paraId="0B4893EB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5019756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75+</w:t>
      </w:r>
    </w:p>
    <w:p w14:paraId="7A5F4B8D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race?</w:t>
      </w:r>
    </w:p>
    <w:p w14:paraId="34E24E5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9806612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American Indian or Alaska Native</w:t>
      </w:r>
    </w:p>
    <w:p w14:paraId="68E54696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56972947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Asian</w:t>
      </w:r>
    </w:p>
    <w:p w14:paraId="3ED1CB8C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4973607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Black or African American</w:t>
      </w:r>
    </w:p>
    <w:p w14:paraId="117A98A6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6599737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ative Hawaiian or Other Pacific Islander</w:t>
      </w:r>
    </w:p>
    <w:p w14:paraId="273EC32A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66385414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White</w:t>
      </w:r>
    </w:p>
    <w:p w14:paraId="2DD1F834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16636954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Multiracial</w:t>
      </w:r>
    </w:p>
    <w:p w14:paraId="6B2BA37A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98744193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042B6F31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ethnicity? </w:t>
      </w:r>
    </w:p>
    <w:p w14:paraId="1155659F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93166263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Hispanic or Latino or Spanish Origin</w:t>
      </w:r>
    </w:p>
    <w:p w14:paraId="14284ECB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89839295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ot Hispanic or Latino or Spanish Origin</w:t>
      </w:r>
    </w:p>
    <w:p w14:paraId="696386E7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45098131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2A3B3EDC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employment status? </w:t>
      </w:r>
    </w:p>
    <w:p w14:paraId="3DE749D3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26142283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Working full-time or part-time</w:t>
      </w:r>
    </w:p>
    <w:p w14:paraId="6D07FD90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81918944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A full-time or part-time student</w:t>
      </w:r>
    </w:p>
    <w:p w14:paraId="66977C50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77903406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Looking after family</w:t>
      </w:r>
      <w:r w:rsidR="00872A7D">
        <w:rPr>
          <w:rFonts w:ascii="Times New Roman" w:hAnsi="Times New Roman" w:cs="Times New Roman"/>
          <w:color w:val="000000"/>
        </w:rPr>
        <w:t>/</w:t>
      </w:r>
      <w:r w:rsidR="00872A7D" w:rsidRPr="00B02B1A">
        <w:rPr>
          <w:rFonts w:ascii="Times New Roman" w:hAnsi="Times New Roman" w:cs="Times New Roman"/>
          <w:color w:val="000000"/>
        </w:rPr>
        <w:t>home</w:t>
      </w:r>
    </w:p>
    <w:p w14:paraId="5C8904C5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9119918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ot working</w:t>
      </w:r>
    </w:p>
    <w:p w14:paraId="0F88CF23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  <w:color w:val="000000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210877288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Retired</w:t>
      </w:r>
    </w:p>
    <w:p w14:paraId="0E7F35D4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200932248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Student</w:t>
      </w:r>
    </w:p>
    <w:p w14:paraId="4140BDC3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36397412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Other</w:t>
      </w:r>
    </w:p>
    <w:p w14:paraId="6BBCC112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65368085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4347CA92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What is your annual household income? </w:t>
      </w:r>
    </w:p>
    <w:p w14:paraId="343326C5" w14:textId="77777777" w:rsidR="00872A7D" w:rsidRPr="00331F76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086268058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Under $25K</w:t>
      </w:r>
    </w:p>
    <w:p w14:paraId="29632457" w14:textId="77777777" w:rsidR="00872A7D" w:rsidRPr="00331F76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6763486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$25-$50K</w:t>
      </w:r>
    </w:p>
    <w:p w14:paraId="5B75F01A" w14:textId="77777777" w:rsidR="00872A7D" w:rsidRPr="00331F76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202705846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$50K-$75K</w:t>
      </w:r>
    </w:p>
    <w:p w14:paraId="5688EEC2" w14:textId="77777777" w:rsidR="00872A7D" w:rsidRPr="00331F76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39559139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$75K-$100K</w:t>
      </w:r>
    </w:p>
    <w:p w14:paraId="5E3C7618" w14:textId="77777777" w:rsidR="00872A7D" w:rsidRPr="00331F76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794758182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$100K+</w:t>
      </w:r>
    </w:p>
    <w:p w14:paraId="508B6CF4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50436447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331F76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331F76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331F76">
        <w:rPr>
          <w:rFonts w:ascii="Times New Roman" w:hAnsi="Times New Roman" w:cs="Times New Roman"/>
          <w:color w:val="000000"/>
        </w:rPr>
        <w:t>say</w:t>
      </w:r>
      <w:proofErr w:type="gramEnd"/>
    </w:p>
    <w:p w14:paraId="0FDFBE9C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Do you have any of the following long-term physical or mental disabilities which affect your use of this service?</w:t>
      </w:r>
    </w:p>
    <w:p w14:paraId="15A024B7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98693141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o</w:t>
      </w:r>
    </w:p>
    <w:p w14:paraId="3BAD433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8751314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Mobility impairment</w:t>
      </w:r>
    </w:p>
    <w:p w14:paraId="00F9754C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6201918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Mental health condition</w:t>
      </w:r>
    </w:p>
    <w:p w14:paraId="7D159AE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46300412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Respiratory problems</w:t>
      </w:r>
    </w:p>
    <w:p w14:paraId="40E590C0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821170413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Serious long-term illness</w:t>
      </w:r>
    </w:p>
    <w:p w14:paraId="41EEF788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46064685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Hearing impairment</w:t>
      </w:r>
    </w:p>
    <w:p w14:paraId="079AF7D3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2038026214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Visual impairment</w:t>
      </w:r>
    </w:p>
    <w:p w14:paraId="5F21FDD7" w14:textId="0E667F9F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570153299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Learning </w:t>
      </w:r>
      <w:proofErr w:type="spellStart"/>
      <w:r w:rsidR="00EC35BB">
        <w:rPr>
          <w:rFonts w:ascii="Times New Roman" w:hAnsi="Times New Roman" w:cs="Times New Roman"/>
          <w:color w:val="000000"/>
        </w:rPr>
        <w:t>r</w:t>
      </w:r>
      <w:r w:rsidR="00872A7D" w:rsidRPr="00B02B1A">
        <w:rPr>
          <w:rFonts w:ascii="Times New Roman" w:hAnsi="Times New Roman" w:cs="Times New Roman"/>
          <w:color w:val="000000"/>
        </w:rPr>
        <w:t>bility</w:t>
      </w:r>
      <w:proofErr w:type="spellEnd"/>
    </w:p>
    <w:p w14:paraId="3614170B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063526936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Other (please specify)</w:t>
      </w:r>
    </w:p>
    <w:p w14:paraId="3BC4D717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-1277090305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Prefer not to </w:t>
      </w:r>
      <w:proofErr w:type="gramStart"/>
      <w:r w:rsidR="00872A7D" w:rsidRPr="00B02B1A">
        <w:rPr>
          <w:rFonts w:ascii="Times New Roman" w:hAnsi="Times New Roman" w:cs="Times New Roman"/>
          <w:color w:val="000000"/>
        </w:rPr>
        <w:t>say</w:t>
      </w:r>
      <w:proofErr w:type="gramEnd"/>
    </w:p>
    <w:p w14:paraId="097C5BE2" w14:textId="77777777" w:rsidR="00872A7D" w:rsidRPr="00B02B1A" w:rsidRDefault="00872A7D" w:rsidP="00872A7D">
      <w:pPr>
        <w:pStyle w:val="ListParagraph"/>
        <w:numPr>
          <w:ilvl w:val="0"/>
          <w:numId w:val="1"/>
        </w:numPr>
        <w:spacing w:before="240"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B02B1A">
        <w:rPr>
          <w:rFonts w:ascii="Times New Roman" w:eastAsia="Times New Roman" w:hAnsi="Times New Roman" w:cs="Times New Roman"/>
          <w:color w:val="000000"/>
        </w:rPr>
        <w:t>Do you have a personal car that you can use to commute or run errands?</w:t>
      </w:r>
    </w:p>
    <w:p w14:paraId="02DDAE5E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1474791120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Yes</w:t>
      </w:r>
    </w:p>
    <w:p w14:paraId="0D7707A5" w14:textId="77777777" w:rsidR="00872A7D" w:rsidRPr="00B02B1A" w:rsidRDefault="00000000" w:rsidP="00872A7D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Times New Roman" w:hAnsi="Times New Roman" w:cs="Times New Roman"/>
        </w:rPr>
      </w:pPr>
      <w:sdt>
        <w:sdtPr>
          <w:rPr>
            <w:rFonts w:ascii="Segoe UI Symbol" w:eastAsia="MS Gothic" w:hAnsi="Segoe UI Symbol" w:cs="Segoe UI Symbol"/>
            <w:color w:val="000000"/>
          </w:rPr>
          <w:id w:val="762496821"/>
          <w14:checkbox>
            <w14:checked w14:val="0"/>
            <w14:checkedState w14:val="00FC" w14:font="Wingdings"/>
            <w14:uncheckedState w14:val="2610" w14:font="MS Gothic"/>
          </w14:checkbox>
        </w:sdtPr>
        <w:sdtContent>
          <w:r w:rsidR="00872A7D">
            <w:rPr>
              <w:rFonts w:ascii="MS Gothic" w:eastAsia="MS Gothic" w:hAnsi="MS Gothic" w:cs="Segoe UI Symbol" w:hint="eastAsia"/>
              <w:color w:val="000000"/>
            </w:rPr>
            <w:t>☐</w:t>
          </w:r>
        </w:sdtContent>
      </w:sdt>
      <w:r w:rsidR="00872A7D" w:rsidRPr="00B02B1A">
        <w:rPr>
          <w:rFonts w:ascii="Segoe UI Symbol" w:eastAsia="MS Gothic" w:hAnsi="Segoe UI Symbol" w:cs="Segoe UI Symbol"/>
          <w:color w:val="000000"/>
        </w:rPr>
        <w:t xml:space="preserve"> </w:t>
      </w:r>
      <w:r w:rsidR="00872A7D" w:rsidRPr="00B02B1A">
        <w:rPr>
          <w:rFonts w:ascii="Times New Roman" w:hAnsi="Times New Roman" w:cs="Times New Roman"/>
          <w:color w:val="000000"/>
        </w:rPr>
        <w:t xml:space="preserve"> No</w:t>
      </w:r>
    </w:p>
    <w:p w14:paraId="5589E7CB" w14:textId="77777777" w:rsidR="00406753" w:rsidRDefault="00406753"/>
    <w:sectPr w:rsidR="00406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dobe Garamond Pro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00796"/>
    <w:multiLevelType w:val="hybridMultilevel"/>
    <w:tmpl w:val="CB109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312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ze3NDM2tTQzM7VQ0lEKTi0uzszPAykwrgUA+9T6ESwAAAA="/>
  </w:docVars>
  <w:rsids>
    <w:rsidRoot w:val="00A3383C"/>
    <w:rsid w:val="00024410"/>
    <w:rsid w:val="0007777F"/>
    <w:rsid w:val="000C3B94"/>
    <w:rsid w:val="00121D88"/>
    <w:rsid w:val="001822BE"/>
    <w:rsid w:val="00210DCA"/>
    <w:rsid w:val="00242C04"/>
    <w:rsid w:val="002823CE"/>
    <w:rsid w:val="00352924"/>
    <w:rsid w:val="003720AE"/>
    <w:rsid w:val="00386C50"/>
    <w:rsid w:val="003A4D01"/>
    <w:rsid w:val="003F3C8F"/>
    <w:rsid w:val="00406592"/>
    <w:rsid w:val="00406753"/>
    <w:rsid w:val="00456619"/>
    <w:rsid w:val="004B694D"/>
    <w:rsid w:val="004D2578"/>
    <w:rsid w:val="00500FCF"/>
    <w:rsid w:val="005C6581"/>
    <w:rsid w:val="00602EC6"/>
    <w:rsid w:val="00642D71"/>
    <w:rsid w:val="006B395D"/>
    <w:rsid w:val="007008B5"/>
    <w:rsid w:val="00794881"/>
    <w:rsid w:val="00802376"/>
    <w:rsid w:val="00812DB0"/>
    <w:rsid w:val="00872A7D"/>
    <w:rsid w:val="008B1821"/>
    <w:rsid w:val="008B7AB7"/>
    <w:rsid w:val="008C05C7"/>
    <w:rsid w:val="0093495E"/>
    <w:rsid w:val="00977386"/>
    <w:rsid w:val="009A3436"/>
    <w:rsid w:val="009F1545"/>
    <w:rsid w:val="009F4AB0"/>
    <w:rsid w:val="00A3383C"/>
    <w:rsid w:val="00A43185"/>
    <w:rsid w:val="00AB15A2"/>
    <w:rsid w:val="00AB6A18"/>
    <w:rsid w:val="00AD46EE"/>
    <w:rsid w:val="00B13A7D"/>
    <w:rsid w:val="00B22CDF"/>
    <w:rsid w:val="00B37816"/>
    <w:rsid w:val="00B518AD"/>
    <w:rsid w:val="00BF1067"/>
    <w:rsid w:val="00C26FE1"/>
    <w:rsid w:val="00C32F5D"/>
    <w:rsid w:val="00CC03B7"/>
    <w:rsid w:val="00CC1A86"/>
    <w:rsid w:val="00CD136B"/>
    <w:rsid w:val="00D46775"/>
    <w:rsid w:val="00D76C2F"/>
    <w:rsid w:val="00E00037"/>
    <w:rsid w:val="00E417F6"/>
    <w:rsid w:val="00EC35BB"/>
    <w:rsid w:val="00F81D92"/>
    <w:rsid w:val="00FC1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0ABAB"/>
  <w15:chartTrackingRefBased/>
  <w15:docId w15:val="{F8D1F9F7-41BB-407C-824D-736F9004A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8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49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83C"/>
    <w:rPr>
      <w:rFonts w:asciiTheme="majorHAnsi" w:eastAsiaTheme="majorEastAsia" w:hAnsiTheme="majorHAnsi" w:cstheme="majorBidi"/>
      <w:b/>
      <w:sz w:val="32"/>
      <w:szCs w:val="32"/>
    </w:rPr>
  </w:style>
  <w:style w:type="paragraph" w:styleId="NormalWeb">
    <w:name w:val="Normal (Web)"/>
    <w:basedOn w:val="Normal"/>
    <w:uiPriority w:val="99"/>
    <w:unhideWhenUsed/>
    <w:rsid w:val="00A3383C"/>
    <w:pPr>
      <w:spacing w:before="100" w:beforeAutospacing="1" w:after="100" w:afterAutospacing="1" w:line="240" w:lineRule="auto"/>
    </w:pPr>
    <w:rPr>
      <w:rFonts w:ascii="Calibri" w:eastAsia="MS Mincho" w:hAnsi="Calibri" w:cs="Calibri"/>
    </w:rPr>
  </w:style>
  <w:style w:type="paragraph" w:styleId="ListParagraph">
    <w:name w:val="List Paragraph"/>
    <w:basedOn w:val="Normal"/>
    <w:uiPriority w:val="34"/>
    <w:qFormat/>
    <w:rsid w:val="00A3383C"/>
    <w:pPr>
      <w:ind w:left="720"/>
      <w:contextualSpacing/>
    </w:pPr>
    <w:rPr>
      <w:rFonts w:eastAsia="MS Mincho"/>
    </w:rPr>
  </w:style>
  <w:style w:type="character" w:customStyle="1" w:styleId="checkbox-button-label-text">
    <w:name w:val="checkbox-button-label-text"/>
    <w:basedOn w:val="DefaultParagraphFont"/>
    <w:rsid w:val="00A3383C"/>
  </w:style>
  <w:style w:type="table" w:styleId="TableGrid">
    <w:name w:val="Table Grid"/>
    <w:basedOn w:val="TableNormal"/>
    <w:uiPriority w:val="39"/>
    <w:rsid w:val="00A33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9349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ser-generated">
    <w:name w:val="user-generated"/>
    <w:basedOn w:val="DefaultParagraphFont"/>
    <w:rsid w:val="00B37816"/>
  </w:style>
  <w:style w:type="character" w:customStyle="1" w:styleId="radio-button-label-text">
    <w:name w:val="radio-button-label-text"/>
    <w:basedOn w:val="DefaultParagraphFont"/>
    <w:rsid w:val="00B37816"/>
  </w:style>
  <w:style w:type="character" w:customStyle="1" w:styleId="A2">
    <w:name w:val="A2"/>
    <w:rsid w:val="00CC1A86"/>
    <w:rPr>
      <w:rFonts w:ascii="Adobe Garamond Pro" w:hAnsi="Adobe Garamond Pro"/>
      <w:b/>
      <w:b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67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2</TotalTime>
  <Pages>7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 Prakash Narayana Raavi (jraavi)</dc:creator>
  <cp:keywords/>
  <dc:description/>
  <cp:lastModifiedBy>Jaya Prakash Narayana Raavi (jraavi)</cp:lastModifiedBy>
  <cp:revision>50</cp:revision>
  <cp:lastPrinted>2023-06-01T20:58:00Z</cp:lastPrinted>
  <dcterms:created xsi:type="dcterms:W3CDTF">2023-05-16T21:44:00Z</dcterms:created>
  <dcterms:modified xsi:type="dcterms:W3CDTF">2023-11-20T07:50:00Z</dcterms:modified>
</cp:coreProperties>
</file>